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7272ED" w14:textId="5BC6E452" w:rsidR="00206FFF" w:rsidRPr="003202C3" w:rsidRDefault="00D00238" w:rsidP="000F34B8">
      <w:pPr>
        <w:spacing w:after="0"/>
        <w:jc w:val="center"/>
        <w:rPr>
          <w:rFonts w:ascii="Times New Roman" w:hAnsi="Times New Roman"/>
          <w:b/>
          <w:sz w:val="20"/>
          <w:szCs w:val="20"/>
        </w:rPr>
      </w:pPr>
      <w:bookmarkStart w:id="0" w:name="_GoBack"/>
      <w:bookmarkEnd w:id="0"/>
      <w:r>
        <w:rPr>
          <w:rFonts w:ascii="Times New Roman" w:hAnsi="Times New Roman"/>
          <w:b/>
          <w:sz w:val="20"/>
          <w:szCs w:val="20"/>
        </w:rPr>
        <w:t>PU_06_</w:t>
      </w:r>
      <w:r w:rsidR="00206FFF" w:rsidRPr="003202C3">
        <w:rPr>
          <w:rFonts w:ascii="Times New Roman" w:hAnsi="Times New Roman"/>
          <w:b/>
          <w:sz w:val="20"/>
          <w:szCs w:val="20"/>
        </w:rPr>
        <w:t>ZAŁĄCZNIK 7.1</w:t>
      </w:r>
    </w:p>
    <w:p w14:paraId="049F31CB" w14:textId="77777777" w:rsidR="00206FFF" w:rsidRPr="003202C3" w:rsidRDefault="00206FFF" w:rsidP="000F34B8">
      <w:pPr>
        <w:spacing w:after="0"/>
        <w:jc w:val="center"/>
        <w:rPr>
          <w:rFonts w:ascii="Times New Roman" w:hAnsi="Times New Roman"/>
          <w:b/>
          <w:sz w:val="20"/>
          <w:szCs w:val="20"/>
        </w:rPr>
      </w:pPr>
    </w:p>
    <w:p w14:paraId="4058E3FE" w14:textId="77777777" w:rsidR="2ECAA618" w:rsidRPr="003202C3" w:rsidRDefault="0EEF351B" w:rsidP="000F34B8">
      <w:pPr>
        <w:spacing w:after="0"/>
        <w:jc w:val="center"/>
        <w:rPr>
          <w:rFonts w:ascii="Times New Roman" w:hAnsi="Times New Roman"/>
          <w:b/>
          <w:bCs/>
          <w:sz w:val="20"/>
          <w:szCs w:val="20"/>
        </w:rPr>
      </w:pPr>
      <w:r w:rsidRPr="003202C3">
        <w:rPr>
          <w:rFonts w:ascii="Times New Roman" w:hAnsi="Times New Roman"/>
          <w:b/>
          <w:bCs/>
          <w:sz w:val="20"/>
          <w:szCs w:val="20"/>
        </w:rPr>
        <w:t>ANKIETA</w:t>
      </w:r>
    </w:p>
    <w:p w14:paraId="346C064D" w14:textId="77777777" w:rsidR="0040670F" w:rsidRPr="003202C3" w:rsidRDefault="00A5193E" w:rsidP="000F34B8">
      <w:pPr>
        <w:spacing w:after="0"/>
        <w:jc w:val="center"/>
        <w:rPr>
          <w:rFonts w:ascii="Times New Roman" w:hAnsi="Times New Roman"/>
          <w:b/>
          <w:bCs/>
        </w:rPr>
      </w:pPr>
      <w:r w:rsidRPr="003202C3">
        <w:rPr>
          <w:rFonts w:ascii="Times New Roman" w:hAnsi="Times New Roman"/>
          <w:b/>
          <w:bCs/>
        </w:rPr>
        <w:t>opinia studentów o zajęciach dydaktycznych</w:t>
      </w:r>
    </w:p>
    <w:p w14:paraId="53128261" w14:textId="77777777" w:rsidR="470901A9" w:rsidRPr="003202C3" w:rsidRDefault="470901A9" w:rsidP="000F34B8">
      <w:pPr>
        <w:spacing w:after="0"/>
        <w:jc w:val="center"/>
        <w:rPr>
          <w:rFonts w:ascii="Times New Roman" w:hAnsi="Times New Roman"/>
          <w:b/>
          <w:bCs/>
          <w:smallCaps/>
        </w:rPr>
      </w:pPr>
    </w:p>
    <w:p w14:paraId="1DF807F3" w14:textId="252EEB18" w:rsidR="75CCDA98" w:rsidRPr="003202C3" w:rsidRDefault="75CCDA98" w:rsidP="000F34B8">
      <w:pPr>
        <w:ind w:right="141"/>
        <w:jc w:val="both"/>
        <w:rPr>
          <w:rFonts w:ascii="Times New Roman" w:eastAsia="Times New Roman" w:hAnsi="Times New Roman"/>
          <w:sz w:val="20"/>
          <w:szCs w:val="20"/>
        </w:rPr>
      </w:pPr>
      <w:r w:rsidRPr="7E43285A">
        <w:rPr>
          <w:rFonts w:ascii="Times New Roman" w:eastAsia="Times New Roman" w:hAnsi="Times New Roman"/>
          <w:sz w:val="20"/>
          <w:szCs w:val="20"/>
        </w:rPr>
        <w:t>Poniższa ankieta jest istotnym elementem składającym się na system za</w:t>
      </w:r>
      <w:r w:rsidR="00D00238" w:rsidRPr="7E43285A">
        <w:rPr>
          <w:rFonts w:ascii="Times New Roman" w:eastAsia="Times New Roman" w:hAnsi="Times New Roman"/>
          <w:sz w:val="20"/>
          <w:szCs w:val="20"/>
        </w:rPr>
        <w:t xml:space="preserve">pewnienia jakości kształcenia </w:t>
      </w:r>
      <w:r w:rsidR="0143CE45" w:rsidRPr="7E43285A">
        <w:rPr>
          <w:rFonts w:ascii="Times New Roman" w:eastAsia="Times New Roman" w:hAnsi="Times New Roman"/>
          <w:sz w:val="20"/>
          <w:szCs w:val="20"/>
        </w:rPr>
        <w:t xml:space="preserve"> </w:t>
      </w:r>
      <w:r w:rsidR="0018749A">
        <w:rPr>
          <w:rFonts w:ascii="Times New Roman" w:eastAsia="Times New Roman" w:hAnsi="Times New Roman"/>
          <w:sz w:val="20"/>
          <w:szCs w:val="20"/>
        </w:rPr>
        <w:t>w Uni</w:t>
      </w:r>
      <w:r w:rsidR="0143CE45" w:rsidRPr="7E43285A">
        <w:rPr>
          <w:rFonts w:ascii="Times New Roman" w:eastAsia="Times New Roman" w:hAnsi="Times New Roman"/>
          <w:sz w:val="20"/>
          <w:szCs w:val="20"/>
        </w:rPr>
        <w:t>wersytecie Bielsko-Bialskim</w:t>
      </w:r>
      <w:r w:rsidRPr="7E43285A">
        <w:rPr>
          <w:rFonts w:ascii="Times New Roman" w:eastAsia="Times New Roman" w:hAnsi="Times New Roman"/>
          <w:sz w:val="20"/>
          <w:szCs w:val="20"/>
        </w:rPr>
        <w:t xml:space="preserve">. W trosce o ciągłe doskonalenie poziomu jakości obsługi administracyjnej studentów, zwracamy się do Państwa </w:t>
      </w:r>
      <w:r w:rsidR="00A621D4" w:rsidRPr="7E43285A">
        <w:rPr>
          <w:rFonts w:ascii="Times New Roman" w:eastAsia="Times New Roman" w:hAnsi="Times New Roman"/>
          <w:sz w:val="20"/>
          <w:szCs w:val="20"/>
        </w:rPr>
        <w:t>z proś</w:t>
      </w:r>
      <w:r w:rsidR="71AF6451" w:rsidRPr="7E43285A">
        <w:rPr>
          <w:rFonts w:ascii="Times New Roman" w:eastAsia="Times New Roman" w:hAnsi="Times New Roman"/>
          <w:sz w:val="20"/>
          <w:szCs w:val="20"/>
        </w:rPr>
        <w:t xml:space="preserve">bą </w:t>
      </w:r>
      <w:r w:rsidRPr="7E43285A">
        <w:rPr>
          <w:rFonts w:ascii="Times New Roman" w:eastAsia="Times New Roman" w:hAnsi="Times New Roman"/>
          <w:sz w:val="20"/>
          <w:szCs w:val="20"/>
        </w:rPr>
        <w:t>o udzielenie przemyślanych i</w:t>
      </w:r>
      <w:r w:rsidR="7B442492" w:rsidRPr="7E43285A">
        <w:rPr>
          <w:rFonts w:ascii="Times New Roman" w:eastAsia="Times New Roman" w:hAnsi="Times New Roman"/>
          <w:sz w:val="20"/>
          <w:szCs w:val="20"/>
        </w:rPr>
        <w:t xml:space="preserve"> </w:t>
      </w:r>
      <w:r w:rsidR="00CC7789">
        <w:rPr>
          <w:rFonts w:ascii="Times New Roman" w:eastAsia="Times New Roman" w:hAnsi="Times New Roman"/>
          <w:sz w:val="20"/>
          <w:szCs w:val="20"/>
        </w:rPr>
        <w:t>szczerych odpowiedzi na </w:t>
      </w:r>
      <w:r w:rsidRPr="7E43285A">
        <w:rPr>
          <w:rFonts w:ascii="Times New Roman" w:eastAsia="Times New Roman" w:hAnsi="Times New Roman"/>
          <w:sz w:val="20"/>
          <w:szCs w:val="20"/>
        </w:rPr>
        <w:t>zamieszczone w ankiecie pytania. Ankieta jest anonimowa, a jej wyniki zostaną przedstawione w formie zbiorczych zestawień.</w:t>
      </w:r>
    </w:p>
    <w:p w14:paraId="221ADBDC" w14:textId="77777777" w:rsidR="75CCDA98" w:rsidRPr="003202C3" w:rsidRDefault="75CCDA98" w:rsidP="000F34B8">
      <w:pPr>
        <w:ind w:right="141"/>
        <w:jc w:val="both"/>
        <w:rPr>
          <w:rFonts w:ascii="Times New Roman" w:eastAsia="Times New Roman" w:hAnsi="Times New Roman"/>
          <w:sz w:val="20"/>
          <w:szCs w:val="20"/>
        </w:rPr>
      </w:pPr>
      <w:r w:rsidRPr="003202C3">
        <w:rPr>
          <w:rFonts w:ascii="Times New Roman" w:eastAsia="Times New Roman" w:hAnsi="Times New Roman"/>
          <w:sz w:val="20"/>
          <w:szCs w:val="20"/>
        </w:rPr>
        <w:t>Wypełniając ankietę prosimy zaznaczyć krzyżykiem wybraną ocenę na skali ocen</w:t>
      </w:r>
      <w:r w:rsidR="309CEB72" w:rsidRPr="003202C3">
        <w:rPr>
          <w:rFonts w:ascii="Times New Roman" w:eastAsia="Times New Roman" w:hAnsi="Times New Roman"/>
          <w:sz w:val="20"/>
          <w:szCs w:val="20"/>
        </w:rPr>
        <w:t xml:space="preserve"> </w:t>
      </w:r>
      <w:r w:rsidRPr="003202C3">
        <w:rPr>
          <w:rFonts w:ascii="Times New Roman" w:eastAsia="Times New Roman" w:hAnsi="Times New Roman"/>
          <w:sz w:val="20"/>
          <w:szCs w:val="20"/>
        </w:rPr>
        <w:t>zamieszczonej pod pytaniem.</w:t>
      </w:r>
    </w:p>
    <w:tbl>
      <w:tblPr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0"/>
        <w:gridCol w:w="1611"/>
        <w:gridCol w:w="1005"/>
        <w:gridCol w:w="960"/>
        <w:gridCol w:w="1466"/>
        <w:gridCol w:w="1980"/>
      </w:tblGrid>
      <w:tr w:rsidR="003202C3" w:rsidRPr="003202C3" w14:paraId="74576287" w14:textId="77777777" w:rsidTr="7235A45B">
        <w:trPr>
          <w:trHeight w:hRule="exact" w:val="873"/>
        </w:trPr>
        <w:tc>
          <w:tcPr>
            <w:tcW w:w="2040" w:type="dxa"/>
            <w:vMerge w:val="restart"/>
            <w:vAlign w:val="center"/>
          </w:tcPr>
          <w:p w14:paraId="362816E6" w14:textId="77777777" w:rsidR="0040670F" w:rsidRPr="003202C3" w:rsidRDefault="0040670F" w:rsidP="000F34B8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202C3">
              <w:rPr>
                <w:rFonts w:ascii="Times New Roman" w:hAnsi="Times New Roman"/>
                <w:b/>
                <w:bCs/>
                <w:sz w:val="20"/>
                <w:szCs w:val="20"/>
              </w:rPr>
              <w:t>1. Rodzaj studiów*</w:t>
            </w:r>
          </w:p>
          <w:p w14:paraId="62486C05" w14:textId="77777777" w:rsidR="0040670F" w:rsidRPr="003202C3" w:rsidRDefault="0040670F" w:rsidP="000F34B8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611" w:type="dxa"/>
            <w:vAlign w:val="center"/>
          </w:tcPr>
          <w:p w14:paraId="74440E62" w14:textId="77777777" w:rsidR="0040670F" w:rsidRPr="003202C3" w:rsidRDefault="0040670F" w:rsidP="000F34B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stacjonarne</w:t>
            </w:r>
          </w:p>
        </w:tc>
        <w:tc>
          <w:tcPr>
            <w:tcW w:w="1005" w:type="dxa"/>
            <w:vAlign w:val="center"/>
          </w:tcPr>
          <w:p w14:paraId="5402E90D" w14:textId="77777777" w:rsidR="0040670F" w:rsidRPr="003202C3" w:rsidRDefault="0040670F" w:rsidP="000F34B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I stopnia</w:t>
            </w:r>
          </w:p>
        </w:tc>
        <w:tc>
          <w:tcPr>
            <w:tcW w:w="960" w:type="dxa"/>
            <w:vAlign w:val="center"/>
          </w:tcPr>
          <w:p w14:paraId="4FD62BC4" w14:textId="77777777" w:rsidR="0040670F" w:rsidRPr="003202C3" w:rsidRDefault="0040670F" w:rsidP="000F34B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II stopnia</w:t>
            </w:r>
          </w:p>
        </w:tc>
        <w:tc>
          <w:tcPr>
            <w:tcW w:w="1466" w:type="dxa"/>
            <w:vAlign w:val="center"/>
          </w:tcPr>
          <w:p w14:paraId="26F72FC9" w14:textId="77777777" w:rsidR="7681451D" w:rsidRPr="003202C3" w:rsidRDefault="4BF09792" w:rsidP="000F34B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jednolite magisterski</w:t>
            </w:r>
            <w:r w:rsidR="166C6B20" w:rsidRPr="003202C3">
              <w:rPr>
                <w:rFonts w:ascii="Times New Roman" w:hAnsi="Times New Roman"/>
                <w:sz w:val="20"/>
                <w:szCs w:val="20"/>
              </w:rPr>
              <w:t>e</w:t>
            </w:r>
          </w:p>
        </w:tc>
        <w:tc>
          <w:tcPr>
            <w:tcW w:w="1980" w:type="dxa"/>
            <w:vAlign w:val="center"/>
          </w:tcPr>
          <w:p w14:paraId="4AC13894" w14:textId="77777777" w:rsidR="0040670F" w:rsidRPr="003202C3" w:rsidRDefault="0040670F" w:rsidP="000F34B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interdyscyplinarna szkoła doktorska</w:t>
            </w:r>
          </w:p>
        </w:tc>
      </w:tr>
      <w:tr w:rsidR="003202C3" w:rsidRPr="003202C3" w14:paraId="47FA2EBF" w14:textId="77777777" w:rsidTr="7235A45B">
        <w:trPr>
          <w:trHeight w:hRule="exact" w:val="238"/>
        </w:trPr>
        <w:tc>
          <w:tcPr>
            <w:tcW w:w="2040" w:type="dxa"/>
            <w:vMerge/>
            <w:vAlign w:val="center"/>
          </w:tcPr>
          <w:p w14:paraId="4101652C" w14:textId="77777777" w:rsidR="0040670F" w:rsidRPr="003202C3" w:rsidRDefault="0040670F" w:rsidP="000F34B8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11" w:type="dxa"/>
            <w:vAlign w:val="center"/>
          </w:tcPr>
          <w:p w14:paraId="5C7FA260" w14:textId="77777777" w:rsidR="0040670F" w:rsidRPr="003202C3" w:rsidRDefault="0040670F" w:rsidP="000F34B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niestacjonarne</w:t>
            </w:r>
          </w:p>
        </w:tc>
        <w:tc>
          <w:tcPr>
            <w:tcW w:w="1005" w:type="dxa"/>
            <w:vAlign w:val="center"/>
          </w:tcPr>
          <w:p w14:paraId="0D549B88" w14:textId="77777777" w:rsidR="0040670F" w:rsidRPr="003202C3" w:rsidRDefault="0040670F" w:rsidP="000F34B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I stopnia</w:t>
            </w:r>
          </w:p>
        </w:tc>
        <w:tc>
          <w:tcPr>
            <w:tcW w:w="960" w:type="dxa"/>
            <w:vAlign w:val="center"/>
          </w:tcPr>
          <w:p w14:paraId="36F45153" w14:textId="77777777" w:rsidR="0040670F" w:rsidRPr="003202C3" w:rsidRDefault="0040670F" w:rsidP="000F34B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II stopnia</w:t>
            </w:r>
          </w:p>
        </w:tc>
        <w:tc>
          <w:tcPr>
            <w:tcW w:w="1466" w:type="dxa"/>
            <w:vAlign w:val="center"/>
          </w:tcPr>
          <w:p w14:paraId="4D7600E7" w14:textId="77777777" w:rsidR="7681451D" w:rsidRPr="003202C3" w:rsidRDefault="0D3A049E" w:rsidP="000F34B8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jednolite magisterski</w:t>
            </w:r>
            <w:r w:rsidR="70F5CB92" w:rsidRPr="003202C3">
              <w:rPr>
                <w:rFonts w:ascii="Times New Roman" w:hAnsi="Times New Roman"/>
                <w:sz w:val="20"/>
                <w:szCs w:val="20"/>
              </w:rPr>
              <w:t>e</w:t>
            </w:r>
          </w:p>
        </w:tc>
        <w:tc>
          <w:tcPr>
            <w:tcW w:w="1980" w:type="dxa"/>
            <w:vAlign w:val="center"/>
          </w:tcPr>
          <w:p w14:paraId="6370746E" w14:textId="77777777" w:rsidR="0040670F" w:rsidRPr="003202C3" w:rsidRDefault="0040670F" w:rsidP="000F34B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podyplomowe</w:t>
            </w:r>
          </w:p>
        </w:tc>
      </w:tr>
      <w:tr w:rsidR="003202C3" w:rsidRPr="003202C3" w14:paraId="71218D52" w14:textId="77777777" w:rsidTr="7235A45B">
        <w:trPr>
          <w:trHeight w:val="162"/>
        </w:trPr>
        <w:tc>
          <w:tcPr>
            <w:tcW w:w="2040" w:type="dxa"/>
          </w:tcPr>
          <w:p w14:paraId="0AAB143B" w14:textId="77777777" w:rsidR="0040670F" w:rsidRPr="003202C3" w:rsidRDefault="0040670F" w:rsidP="000F34B8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202C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2. Kierunek studiów </w:t>
            </w:r>
          </w:p>
        </w:tc>
        <w:tc>
          <w:tcPr>
            <w:tcW w:w="7022" w:type="dxa"/>
            <w:gridSpan w:val="5"/>
            <w:vAlign w:val="center"/>
          </w:tcPr>
          <w:p w14:paraId="4B99056E" w14:textId="77777777" w:rsidR="001E6E1A" w:rsidRPr="003202C3" w:rsidRDefault="001E6E1A" w:rsidP="000F34B8">
            <w:pPr>
              <w:rPr>
                <w:sz w:val="20"/>
                <w:szCs w:val="20"/>
              </w:rPr>
            </w:pPr>
          </w:p>
        </w:tc>
      </w:tr>
      <w:tr w:rsidR="003202C3" w:rsidRPr="003202C3" w14:paraId="09D3762D" w14:textId="77777777" w:rsidTr="7235A45B">
        <w:tc>
          <w:tcPr>
            <w:tcW w:w="2040" w:type="dxa"/>
            <w:vAlign w:val="center"/>
          </w:tcPr>
          <w:p w14:paraId="05635472" w14:textId="77777777" w:rsidR="0040670F" w:rsidRPr="003202C3" w:rsidRDefault="0040670F" w:rsidP="000F34B8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202C3">
              <w:rPr>
                <w:rFonts w:ascii="Times New Roman" w:hAnsi="Times New Roman"/>
                <w:b/>
                <w:bCs/>
                <w:sz w:val="20"/>
                <w:szCs w:val="20"/>
              </w:rPr>
              <w:t>3. Rok studiów</w:t>
            </w:r>
          </w:p>
        </w:tc>
        <w:tc>
          <w:tcPr>
            <w:tcW w:w="7022" w:type="dxa"/>
            <w:gridSpan w:val="5"/>
          </w:tcPr>
          <w:p w14:paraId="1299C43A" w14:textId="77777777" w:rsidR="001E6E1A" w:rsidRPr="003202C3" w:rsidRDefault="001E6E1A" w:rsidP="000F34B8">
            <w:pPr>
              <w:rPr>
                <w:sz w:val="20"/>
                <w:szCs w:val="20"/>
              </w:rPr>
            </w:pPr>
          </w:p>
        </w:tc>
      </w:tr>
      <w:tr w:rsidR="003202C3" w:rsidRPr="003202C3" w14:paraId="7BCD1A6B" w14:textId="77777777" w:rsidTr="7235A45B">
        <w:tc>
          <w:tcPr>
            <w:tcW w:w="2040" w:type="dxa"/>
            <w:vAlign w:val="center"/>
          </w:tcPr>
          <w:p w14:paraId="39CE9755" w14:textId="77777777" w:rsidR="0040670F" w:rsidRPr="003202C3" w:rsidRDefault="0040670F" w:rsidP="000F34B8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202C3">
              <w:rPr>
                <w:rFonts w:ascii="Times New Roman" w:hAnsi="Times New Roman"/>
                <w:b/>
                <w:bCs/>
                <w:sz w:val="20"/>
                <w:szCs w:val="20"/>
              </w:rPr>
              <w:t>4. Nazwa przedmiotu</w:t>
            </w:r>
          </w:p>
        </w:tc>
        <w:tc>
          <w:tcPr>
            <w:tcW w:w="7022" w:type="dxa"/>
            <w:gridSpan w:val="5"/>
          </w:tcPr>
          <w:p w14:paraId="4DDBEF00" w14:textId="77777777" w:rsidR="001E6E1A" w:rsidRPr="003202C3" w:rsidRDefault="001E6E1A" w:rsidP="000F34B8">
            <w:pPr>
              <w:rPr>
                <w:sz w:val="20"/>
                <w:szCs w:val="20"/>
              </w:rPr>
            </w:pPr>
          </w:p>
        </w:tc>
      </w:tr>
      <w:tr w:rsidR="003202C3" w:rsidRPr="003202C3" w14:paraId="21772362" w14:textId="77777777" w:rsidTr="7235A45B">
        <w:trPr>
          <w:trHeight w:val="186"/>
        </w:trPr>
        <w:tc>
          <w:tcPr>
            <w:tcW w:w="2040" w:type="dxa"/>
          </w:tcPr>
          <w:p w14:paraId="41E260C1" w14:textId="77777777" w:rsidR="0040670F" w:rsidRPr="003202C3" w:rsidRDefault="0040670F" w:rsidP="000F34B8">
            <w:pPr>
              <w:spacing w:after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202C3">
              <w:rPr>
                <w:rFonts w:ascii="Times New Roman" w:hAnsi="Times New Roman"/>
                <w:b/>
                <w:bCs/>
                <w:sz w:val="20"/>
                <w:szCs w:val="20"/>
              </w:rPr>
              <w:t>5. Forma zajęć</w:t>
            </w:r>
          </w:p>
        </w:tc>
        <w:tc>
          <w:tcPr>
            <w:tcW w:w="7022" w:type="dxa"/>
            <w:gridSpan w:val="5"/>
            <w:vAlign w:val="center"/>
          </w:tcPr>
          <w:p w14:paraId="3461D779" w14:textId="77777777" w:rsidR="001E6E1A" w:rsidRPr="003202C3" w:rsidRDefault="001E6E1A" w:rsidP="000F34B8">
            <w:pPr>
              <w:rPr>
                <w:sz w:val="20"/>
                <w:szCs w:val="20"/>
              </w:rPr>
            </w:pPr>
          </w:p>
        </w:tc>
      </w:tr>
      <w:tr w:rsidR="003202C3" w:rsidRPr="003202C3" w14:paraId="1445A187" w14:textId="77777777" w:rsidTr="7235A45B">
        <w:trPr>
          <w:trHeight w:val="246"/>
        </w:trPr>
        <w:tc>
          <w:tcPr>
            <w:tcW w:w="2040" w:type="dxa"/>
          </w:tcPr>
          <w:p w14:paraId="367503B0" w14:textId="77777777" w:rsidR="0040670F" w:rsidRPr="003202C3" w:rsidRDefault="0040670F" w:rsidP="000F34B8">
            <w:pPr>
              <w:spacing w:after="0"/>
              <w:rPr>
                <w:rFonts w:ascii="Times New Roman" w:hAnsi="Times New Roman"/>
                <w:b/>
                <w:sz w:val="20"/>
                <w:szCs w:val="20"/>
              </w:rPr>
            </w:pPr>
            <w:r w:rsidRPr="003202C3">
              <w:rPr>
                <w:rFonts w:ascii="Times New Roman" w:hAnsi="Times New Roman"/>
                <w:b/>
                <w:sz w:val="20"/>
                <w:szCs w:val="20"/>
              </w:rPr>
              <w:t>6. Imię i nazwisko nauczyciela</w:t>
            </w:r>
          </w:p>
        </w:tc>
        <w:tc>
          <w:tcPr>
            <w:tcW w:w="7022" w:type="dxa"/>
            <w:gridSpan w:val="5"/>
          </w:tcPr>
          <w:p w14:paraId="3CF2D8B6" w14:textId="77777777" w:rsidR="001E6E1A" w:rsidRPr="003202C3" w:rsidRDefault="001E6E1A" w:rsidP="000F34B8">
            <w:pPr>
              <w:rPr>
                <w:sz w:val="20"/>
                <w:szCs w:val="20"/>
              </w:rPr>
            </w:pPr>
          </w:p>
        </w:tc>
      </w:tr>
    </w:tbl>
    <w:p w14:paraId="366E2AE2" w14:textId="77777777" w:rsidR="0040670F" w:rsidRPr="003202C3" w:rsidRDefault="0040670F" w:rsidP="000F34B8">
      <w:pPr>
        <w:spacing w:after="0"/>
        <w:rPr>
          <w:rFonts w:ascii="Times New Roman" w:hAnsi="Times New Roman"/>
          <w:sz w:val="20"/>
          <w:szCs w:val="20"/>
        </w:rPr>
      </w:pPr>
      <w:r w:rsidRPr="003202C3">
        <w:rPr>
          <w:rFonts w:ascii="Times New Roman" w:hAnsi="Times New Roman"/>
          <w:sz w:val="20"/>
          <w:szCs w:val="20"/>
        </w:rPr>
        <w:t xml:space="preserve">* - właściwe zakreślić </w:t>
      </w:r>
    </w:p>
    <w:p w14:paraId="0FB78278" w14:textId="77777777" w:rsidR="0040670F" w:rsidRPr="003202C3" w:rsidRDefault="0040670F" w:rsidP="000F34B8">
      <w:pPr>
        <w:spacing w:after="0"/>
        <w:ind w:left="1800" w:hanging="1800"/>
        <w:jc w:val="center"/>
        <w:rPr>
          <w:rFonts w:ascii="Times New Roman" w:hAnsi="Times New Roman"/>
          <w:b/>
          <w:smallCaps/>
        </w:rPr>
      </w:pPr>
    </w:p>
    <w:p w14:paraId="22EDBE65" w14:textId="77777777" w:rsidR="00640F29" w:rsidRDefault="00640F29" w:rsidP="000F34B8">
      <w:pPr>
        <w:spacing w:after="0"/>
        <w:ind w:left="1800" w:hanging="1800"/>
        <w:jc w:val="center"/>
        <w:rPr>
          <w:rFonts w:ascii="Times New Roman" w:hAnsi="Times New Roman"/>
          <w:b/>
          <w:bCs/>
          <w:smallCaps/>
        </w:rPr>
      </w:pPr>
    </w:p>
    <w:p w14:paraId="731D5205" w14:textId="77777777" w:rsidR="0040670F" w:rsidRPr="003202C3" w:rsidRDefault="0040670F" w:rsidP="000F34B8">
      <w:pPr>
        <w:spacing w:after="0"/>
        <w:ind w:left="1800" w:hanging="1800"/>
        <w:jc w:val="center"/>
        <w:rPr>
          <w:rFonts w:ascii="Times New Roman" w:hAnsi="Times New Roman"/>
          <w:b/>
          <w:bCs/>
          <w:smallCaps/>
        </w:rPr>
      </w:pPr>
      <w:r w:rsidRPr="003202C3">
        <w:rPr>
          <w:rFonts w:ascii="Times New Roman" w:hAnsi="Times New Roman"/>
          <w:b/>
          <w:bCs/>
          <w:smallCaps/>
        </w:rPr>
        <w:t>PYTANIA ANKIETOWE</w:t>
      </w:r>
    </w:p>
    <w:p w14:paraId="1FC39945" w14:textId="77777777" w:rsidR="029F7DED" w:rsidRDefault="029F7DED" w:rsidP="000F34B8">
      <w:pPr>
        <w:spacing w:after="0"/>
        <w:ind w:left="1800" w:hanging="1800"/>
        <w:jc w:val="center"/>
        <w:rPr>
          <w:rFonts w:ascii="Times New Roman" w:hAnsi="Times New Roman"/>
          <w:b/>
          <w:bCs/>
          <w:smallCaps/>
        </w:rPr>
      </w:pPr>
    </w:p>
    <w:p w14:paraId="3533E2B6" w14:textId="77777777" w:rsidR="000F34B8" w:rsidRDefault="000F34B8" w:rsidP="000F34B8">
      <w:pPr>
        <w:spacing w:after="0"/>
        <w:ind w:left="1800" w:hanging="1800"/>
        <w:jc w:val="center"/>
        <w:rPr>
          <w:rFonts w:ascii="Times New Roman" w:hAnsi="Times New Roman"/>
          <w:b/>
          <w:bCs/>
          <w:smallCaps/>
        </w:rPr>
      </w:pPr>
    </w:p>
    <w:p w14:paraId="228D3EC1" w14:textId="77777777" w:rsidR="000F34B8" w:rsidRPr="003202C3" w:rsidRDefault="000F34B8" w:rsidP="000F34B8">
      <w:pPr>
        <w:spacing w:after="0"/>
        <w:ind w:left="1800" w:hanging="1800"/>
        <w:jc w:val="center"/>
        <w:rPr>
          <w:rFonts w:ascii="Times New Roman" w:hAnsi="Times New Roman"/>
          <w:b/>
          <w:bCs/>
          <w:smallCaps/>
        </w:rPr>
      </w:pPr>
    </w:p>
    <w:p w14:paraId="3A50291C" w14:textId="77777777" w:rsidR="0040670F" w:rsidRPr="003202C3" w:rsidRDefault="0040670F" w:rsidP="000F34B8">
      <w:pPr>
        <w:spacing w:after="0"/>
        <w:jc w:val="both"/>
        <w:rPr>
          <w:rFonts w:ascii="Times New Roman" w:hAnsi="Times New Roman"/>
          <w:i/>
          <w:iCs/>
          <w:sz w:val="20"/>
          <w:szCs w:val="20"/>
        </w:rPr>
      </w:pPr>
      <w:r w:rsidRPr="003202C3">
        <w:rPr>
          <w:rFonts w:ascii="Times New Roman" w:hAnsi="Times New Roman"/>
          <w:i/>
          <w:iCs/>
          <w:sz w:val="20"/>
          <w:szCs w:val="20"/>
        </w:rPr>
        <w:t>1. Czy uczestniczył/-a Pan/Pani w zajęciach?</w:t>
      </w:r>
    </w:p>
    <w:tbl>
      <w:tblPr>
        <w:tblW w:w="7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68"/>
        <w:gridCol w:w="1842"/>
        <w:gridCol w:w="1843"/>
        <w:gridCol w:w="1843"/>
      </w:tblGrid>
      <w:tr w:rsidR="0040670F" w:rsidRPr="003202C3" w14:paraId="13FC744F" w14:textId="77777777" w:rsidTr="029F7DED">
        <w:tc>
          <w:tcPr>
            <w:tcW w:w="1668" w:type="dxa"/>
          </w:tcPr>
          <w:p w14:paraId="345C9FB9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1.</w:t>
            </w:r>
            <w:r w:rsidR="6E1A0A7A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Nie</w:t>
            </w:r>
          </w:p>
        </w:tc>
        <w:tc>
          <w:tcPr>
            <w:tcW w:w="1842" w:type="dxa"/>
          </w:tcPr>
          <w:p w14:paraId="1CFE303C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2.</w:t>
            </w:r>
            <w:r w:rsidR="2EF8D303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Raczej nie</w:t>
            </w:r>
          </w:p>
        </w:tc>
        <w:tc>
          <w:tcPr>
            <w:tcW w:w="1843" w:type="dxa"/>
          </w:tcPr>
          <w:p w14:paraId="1D9836D2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3.</w:t>
            </w:r>
            <w:r w:rsidR="346F09F3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Raczej tak</w:t>
            </w:r>
          </w:p>
        </w:tc>
        <w:tc>
          <w:tcPr>
            <w:tcW w:w="1843" w:type="dxa"/>
          </w:tcPr>
          <w:p w14:paraId="7A58308D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4.</w:t>
            </w:r>
            <w:r w:rsidR="1BE4714D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Tak</w:t>
            </w:r>
          </w:p>
        </w:tc>
      </w:tr>
    </w:tbl>
    <w:p w14:paraId="0562CB0E" w14:textId="77777777" w:rsidR="0040670F" w:rsidRPr="003202C3" w:rsidRDefault="0040670F" w:rsidP="000F34B8">
      <w:pPr>
        <w:pStyle w:val="Akapitzlist"/>
        <w:spacing w:after="0" w:line="259" w:lineRule="auto"/>
        <w:ind w:left="0"/>
        <w:rPr>
          <w:rFonts w:ascii="Times New Roman" w:hAnsi="Times New Roman"/>
          <w:i/>
        </w:rPr>
      </w:pPr>
    </w:p>
    <w:p w14:paraId="5E272C46" w14:textId="77777777" w:rsidR="0040670F" w:rsidRPr="003202C3" w:rsidRDefault="0040670F" w:rsidP="000F34B8">
      <w:pPr>
        <w:spacing w:after="0"/>
        <w:jc w:val="both"/>
        <w:rPr>
          <w:rFonts w:ascii="Times New Roman" w:hAnsi="Times New Roman"/>
          <w:i/>
          <w:iCs/>
          <w:sz w:val="20"/>
          <w:szCs w:val="20"/>
        </w:rPr>
      </w:pPr>
      <w:r w:rsidRPr="003202C3">
        <w:rPr>
          <w:rFonts w:ascii="Times New Roman" w:hAnsi="Times New Roman"/>
          <w:i/>
          <w:iCs/>
          <w:sz w:val="20"/>
          <w:szCs w:val="20"/>
        </w:rPr>
        <w:t>2. Czy prowadzący przedstawił program przedmiotu</w:t>
      </w:r>
      <w:r w:rsidR="6E21EA56" w:rsidRPr="003202C3">
        <w:rPr>
          <w:rFonts w:ascii="Times New Roman" w:hAnsi="Times New Roman"/>
          <w:i/>
          <w:iCs/>
          <w:sz w:val="20"/>
          <w:szCs w:val="20"/>
        </w:rPr>
        <w:t xml:space="preserve"> – </w:t>
      </w:r>
      <w:r w:rsidRPr="003202C3">
        <w:rPr>
          <w:rFonts w:ascii="Times New Roman" w:hAnsi="Times New Roman"/>
          <w:i/>
          <w:iCs/>
          <w:sz w:val="20"/>
          <w:szCs w:val="20"/>
        </w:rPr>
        <w:t>opis</w:t>
      </w:r>
      <w:r w:rsidR="6E21EA56" w:rsidRPr="003202C3">
        <w:rPr>
          <w:rFonts w:ascii="Times New Roman" w:hAnsi="Times New Roman"/>
          <w:i/>
          <w:iCs/>
          <w:sz w:val="20"/>
          <w:szCs w:val="20"/>
        </w:rPr>
        <w:t xml:space="preserve"> </w:t>
      </w:r>
      <w:r w:rsidRPr="003202C3">
        <w:rPr>
          <w:rFonts w:ascii="Times New Roman" w:hAnsi="Times New Roman"/>
          <w:i/>
          <w:iCs/>
          <w:sz w:val="20"/>
          <w:szCs w:val="20"/>
        </w:rPr>
        <w:t>modułu kształcenia (treści programowe, metody dydaktyczne, wykaz literatury, osiągane efekty kształcenia)?</w:t>
      </w:r>
    </w:p>
    <w:tbl>
      <w:tblPr>
        <w:tblW w:w="92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668"/>
        <w:gridCol w:w="1842"/>
        <w:gridCol w:w="2505"/>
        <w:gridCol w:w="3193"/>
      </w:tblGrid>
      <w:tr w:rsidR="0040670F" w:rsidRPr="003202C3" w14:paraId="0E706225" w14:textId="77777777" w:rsidTr="029F7DED">
        <w:tc>
          <w:tcPr>
            <w:tcW w:w="1668" w:type="dxa"/>
          </w:tcPr>
          <w:p w14:paraId="567EB43D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1.</w:t>
            </w:r>
            <w:r w:rsidR="76BA8435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Nie</w:t>
            </w:r>
          </w:p>
        </w:tc>
        <w:tc>
          <w:tcPr>
            <w:tcW w:w="1842" w:type="dxa"/>
          </w:tcPr>
          <w:p w14:paraId="413B2EBD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2.</w:t>
            </w:r>
            <w:r w:rsidR="5A6524FA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Pobieżnie wspomniał</w:t>
            </w:r>
          </w:p>
        </w:tc>
        <w:tc>
          <w:tcPr>
            <w:tcW w:w="2505" w:type="dxa"/>
          </w:tcPr>
          <w:p w14:paraId="3C851F2B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3.</w:t>
            </w:r>
            <w:r w:rsidR="0AF4E600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Przedstawił większość kwestii</w:t>
            </w:r>
          </w:p>
        </w:tc>
        <w:tc>
          <w:tcPr>
            <w:tcW w:w="3193" w:type="dxa"/>
          </w:tcPr>
          <w:p w14:paraId="5EA37624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4.</w:t>
            </w:r>
            <w:r w:rsidR="122B4AB2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Przedstawił wszystkie kwestie</w:t>
            </w:r>
          </w:p>
        </w:tc>
      </w:tr>
    </w:tbl>
    <w:p w14:paraId="34CE0A41" w14:textId="77777777" w:rsidR="0040670F" w:rsidRPr="003202C3" w:rsidRDefault="0040670F" w:rsidP="000F34B8">
      <w:pPr>
        <w:spacing w:after="0"/>
        <w:rPr>
          <w:rFonts w:ascii="Times New Roman" w:hAnsi="Times New Roman"/>
          <w:i/>
          <w:sz w:val="20"/>
          <w:szCs w:val="20"/>
        </w:rPr>
      </w:pPr>
    </w:p>
    <w:p w14:paraId="2371DD6F" w14:textId="77777777" w:rsidR="0040670F" w:rsidRPr="003202C3" w:rsidRDefault="0040670F" w:rsidP="000F34B8">
      <w:pPr>
        <w:spacing w:after="0"/>
        <w:rPr>
          <w:rFonts w:ascii="Times New Roman" w:hAnsi="Times New Roman"/>
          <w:i/>
          <w:iCs/>
          <w:sz w:val="20"/>
          <w:szCs w:val="20"/>
        </w:rPr>
      </w:pPr>
      <w:r w:rsidRPr="003202C3">
        <w:rPr>
          <w:rFonts w:ascii="Times New Roman" w:hAnsi="Times New Roman"/>
          <w:i/>
          <w:iCs/>
          <w:sz w:val="20"/>
          <w:szCs w:val="20"/>
        </w:rPr>
        <w:t>3. Czy prowadzący przedstawił zasady i warunki zaliczenia przedmiotu?</w:t>
      </w:r>
    </w:p>
    <w:tbl>
      <w:tblPr>
        <w:tblW w:w="35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68"/>
        <w:gridCol w:w="1842"/>
      </w:tblGrid>
      <w:tr w:rsidR="0040670F" w:rsidRPr="003202C3" w14:paraId="14776DAF" w14:textId="77777777" w:rsidTr="029F7DED">
        <w:tc>
          <w:tcPr>
            <w:tcW w:w="1668" w:type="dxa"/>
          </w:tcPr>
          <w:p w14:paraId="4C1CCB71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1.</w:t>
            </w:r>
            <w:r w:rsidR="49AEB369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Nie</w:t>
            </w:r>
          </w:p>
        </w:tc>
        <w:tc>
          <w:tcPr>
            <w:tcW w:w="1842" w:type="dxa"/>
          </w:tcPr>
          <w:p w14:paraId="79929EFA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2.</w:t>
            </w:r>
            <w:r w:rsidR="03D26D46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Tak</w:t>
            </w:r>
          </w:p>
        </w:tc>
      </w:tr>
    </w:tbl>
    <w:p w14:paraId="62EBF3C5" w14:textId="77777777" w:rsidR="0040670F" w:rsidRPr="003202C3" w:rsidRDefault="0040670F" w:rsidP="000F34B8">
      <w:pPr>
        <w:spacing w:after="0"/>
        <w:rPr>
          <w:rFonts w:ascii="Times New Roman" w:hAnsi="Times New Roman"/>
          <w:i/>
          <w:sz w:val="20"/>
          <w:szCs w:val="20"/>
        </w:rPr>
      </w:pPr>
    </w:p>
    <w:p w14:paraId="32BF0276" w14:textId="77777777" w:rsidR="0040670F" w:rsidRPr="003202C3" w:rsidRDefault="0040670F" w:rsidP="000F34B8">
      <w:pPr>
        <w:spacing w:after="0"/>
        <w:rPr>
          <w:rFonts w:ascii="Times New Roman" w:hAnsi="Times New Roman"/>
          <w:i/>
          <w:iCs/>
          <w:sz w:val="20"/>
          <w:szCs w:val="20"/>
        </w:rPr>
      </w:pPr>
      <w:r w:rsidRPr="003202C3">
        <w:rPr>
          <w:rFonts w:ascii="Times New Roman" w:hAnsi="Times New Roman"/>
          <w:i/>
          <w:iCs/>
          <w:sz w:val="20"/>
          <w:szCs w:val="20"/>
        </w:rPr>
        <w:t>4. Czy prowadzący wyjaśniała wszelkie wątpliwości i niejasności pojawiające się w trakcie</w:t>
      </w:r>
      <w:r w:rsidR="17CF6F5F" w:rsidRPr="003202C3">
        <w:rPr>
          <w:rFonts w:ascii="Times New Roman" w:hAnsi="Times New Roman"/>
          <w:i/>
          <w:iCs/>
          <w:sz w:val="20"/>
          <w:szCs w:val="20"/>
        </w:rPr>
        <w:t xml:space="preserve"> zajęć</w:t>
      </w:r>
      <w:r w:rsidRPr="003202C3">
        <w:rPr>
          <w:rFonts w:ascii="Times New Roman" w:hAnsi="Times New Roman"/>
          <w:i/>
          <w:iCs/>
          <w:sz w:val="20"/>
          <w:szCs w:val="20"/>
        </w:rPr>
        <w:t>?</w:t>
      </w:r>
    </w:p>
    <w:tbl>
      <w:tblPr>
        <w:tblW w:w="7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68"/>
        <w:gridCol w:w="1842"/>
        <w:gridCol w:w="1843"/>
        <w:gridCol w:w="1843"/>
      </w:tblGrid>
      <w:tr w:rsidR="0040670F" w:rsidRPr="003202C3" w14:paraId="2BC2C1AA" w14:textId="77777777" w:rsidTr="029F7DED">
        <w:tc>
          <w:tcPr>
            <w:tcW w:w="1668" w:type="dxa"/>
          </w:tcPr>
          <w:p w14:paraId="6146AED0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1.</w:t>
            </w:r>
            <w:r w:rsidR="0D584AD0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Nie</w:t>
            </w:r>
          </w:p>
        </w:tc>
        <w:tc>
          <w:tcPr>
            <w:tcW w:w="1842" w:type="dxa"/>
          </w:tcPr>
          <w:p w14:paraId="674C4FF8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2.</w:t>
            </w:r>
            <w:r w:rsidR="2A04E12D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Raczej nie</w:t>
            </w:r>
          </w:p>
        </w:tc>
        <w:tc>
          <w:tcPr>
            <w:tcW w:w="1843" w:type="dxa"/>
          </w:tcPr>
          <w:p w14:paraId="0AD88551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3.</w:t>
            </w:r>
            <w:r w:rsidR="3E413564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Raczej tak</w:t>
            </w:r>
          </w:p>
        </w:tc>
        <w:tc>
          <w:tcPr>
            <w:tcW w:w="1843" w:type="dxa"/>
          </w:tcPr>
          <w:p w14:paraId="2AEFA505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4.</w:t>
            </w:r>
            <w:r w:rsidR="408E9B03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Tak</w:t>
            </w:r>
          </w:p>
        </w:tc>
      </w:tr>
    </w:tbl>
    <w:p w14:paraId="6D98A12B" w14:textId="77777777" w:rsidR="00A5193E" w:rsidRPr="003202C3" w:rsidRDefault="00A5193E" w:rsidP="000F34B8">
      <w:pPr>
        <w:pStyle w:val="Akapitzlist"/>
        <w:spacing w:after="0" w:line="259" w:lineRule="auto"/>
        <w:ind w:left="0"/>
        <w:rPr>
          <w:rFonts w:ascii="Times New Roman" w:hAnsi="Times New Roman"/>
          <w:i/>
          <w:iCs/>
          <w:sz w:val="20"/>
          <w:szCs w:val="20"/>
        </w:rPr>
      </w:pPr>
    </w:p>
    <w:p w14:paraId="5285DB5C" w14:textId="77777777" w:rsidR="00E948BA" w:rsidRDefault="00E948BA" w:rsidP="000F34B8">
      <w:pPr>
        <w:pStyle w:val="Akapitzlist"/>
        <w:spacing w:after="0" w:line="259" w:lineRule="auto"/>
        <w:ind w:left="0"/>
        <w:rPr>
          <w:rFonts w:ascii="Times New Roman" w:hAnsi="Times New Roman"/>
          <w:i/>
          <w:iCs/>
          <w:sz w:val="20"/>
          <w:szCs w:val="20"/>
        </w:rPr>
      </w:pPr>
    </w:p>
    <w:p w14:paraId="743D48D0" w14:textId="77777777" w:rsidR="00E948BA" w:rsidRDefault="00E948BA" w:rsidP="000F34B8">
      <w:pPr>
        <w:pStyle w:val="Akapitzlist"/>
        <w:spacing w:after="0" w:line="259" w:lineRule="auto"/>
        <w:ind w:left="0"/>
        <w:rPr>
          <w:rFonts w:ascii="Times New Roman" w:hAnsi="Times New Roman"/>
          <w:i/>
          <w:iCs/>
          <w:sz w:val="20"/>
          <w:szCs w:val="20"/>
        </w:rPr>
      </w:pPr>
    </w:p>
    <w:p w14:paraId="0D49D762" w14:textId="77777777" w:rsidR="0040670F" w:rsidRPr="003202C3" w:rsidRDefault="0040670F" w:rsidP="000F34B8">
      <w:pPr>
        <w:pStyle w:val="Akapitzlist"/>
        <w:spacing w:after="0" w:line="259" w:lineRule="auto"/>
        <w:ind w:left="0"/>
        <w:rPr>
          <w:rFonts w:ascii="Times New Roman" w:hAnsi="Times New Roman"/>
          <w:i/>
          <w:iCs/>
          <w:sz w:val="20"/>
          <w:szCs w:val="20"/>
        </w:rPr>
      </w:pPr>
      <w:r w:rsidRPr="003202C3">
        <w:rPr>
          <w:rFonts w:ascii="Times New Roman" w:hAnsi="Times New Roman"/>
          <w:i/>
          <w:iCs/>
          <w:sz w:val="20"/>
          <w:szCs w:val="20"/>
        </w:rPr>
        <w:t xml:space="preserve">5. Czy wymagania określone wobec studentów były przestrzegane? </w:t>
      </w:r>
    </w:p>
    <w:tbl>
      <w:tblPr>
        <w:tblW w:w="7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68"/>
        <w:gridCol w:w="1842"/>
        <w:gridCol w:w="1843"/>
        <w:gridCol w:w="1843"/>
      </w:tblGrid>
      <w:tr w:rsidR="0040670F" w:rsidRPr="003202C3" w14:paraId="4C4F27E6" w14:textId="77777777" w:rsidTr="029F7DED">
        <w:tc>
          <w:tcPr>
            <w:tcW w:w="1668" w:type="dxa"/>
          </w:tcPr>
          <w:p w14:paraId="32FF65F7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1.</w:t>
            </w:r>
            <w:r w:rsidR="28A9DC17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Nie</w:t>
            </w:r>
          </w:p>
        </w:tc>
        <w:tc>
          <w:tcPr>
            <w:tcW w:w="1842" w:type="dxa"/>
          </w:tcPr>
          <w:p w14:paraId="1ECC22D3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2.</w:t>
            </w:r>
            <w:r w:rsidR="045AB3D1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Raczej nie</w:t>
            </w:r>
          </w:p>
        </w:tc>
        <w:tc>
          <w:tcPr>
            <w:tcW w:w="1843" w:type="dxa"/>
          </w:tcPr>
          <w:p w14:paraId="65646561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3.</w:t>
            </w:r>
            <w:r w:rsidR="2A081B12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Raczej tak</w:t>
            </w:r>
          </w:p>
        </w:tc>
        <w:tc>
          <w:tcPr>
            <w:tcW w:w="1843" w:type="dxa"/>
          </w:tcPr>
          <w:p w14:paraId="3C6B75AB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4.</w:t>
            </w:r>
            <w:r w:rsidR="1A18A13A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Tak</w:t>
            </w:r>
          </w:p>
        </w:tc>
      </w:tr>
    </w:tbl>
    <w:p w14:paraId="2946DB82" w14:textId="77777777" w:rsidR="0040670F" w:rsidRPr="003202C3" w:rsidRDefault="0040670F" w:rsidP="000F34B8">
      <w:pPr>
        <w:spacing w:after="0"/>
        <w:rPr>
          <w:rFonts w:ascii="Times New Roman" w:hAnsi="Times New Roman"/>
          <w:i/>
          <w:sz w:val="20"/>
          <w:szCs w:val="20"/>
        </w:rPr>
      </w:pPr>
    </w:p>
    <w:p w14:paraId="545641B9" w14:textId="77777777" w:rsidR="0040670F" w:rsidRPr="003202C3" w:rsidRDefault="0040670F" w:rsidP="000F34B8">
      <w:pPr>
        <w:spacing w:after="0"/>
        <w:rPr>
          <w:rFonts w:ascii="Times New Roman" w:hAnsi="Times New Roman"/>
          <w:i/>
          <w:iCs/>
          <w:sz w:val="20"/>
          <w:szCs w:val="20"/>
        </w:rPr>
      </w:pPr>
      <w:r w:rsidRPr="003202C3">
        <w:rPr>
          <w:rFonts w:ascii="Times New Roman" w:hAnsi="Times New Roman"/>
          <w:i/>
          <w:iCs/>
          <w:sz w:val="20"/>
          <w:szCs w:val="20"/>
        </w:rPr>
        <w:t>7. Jak Pan</w:t>
      </w:r>
      <w:r w:rsidR="73801C76" w:rsidRPr="003202C3">
        <w:rPr>
          <w:rFonts w:ascii="Times New Roman" w:hAnsi="Times New Roman"/>
          <w:i/>
          <w:iCs/>
          <w:sz w:val="20"/>
          <w:szCs w:val="20"/>
        </w:rPr>
        <w:t>/Pani</w:t>
      </w:r>
      <w:r w:rsidRPr="003202C3">
        <w:rPr>
          <w:rFonts w:ascii="Times New Roman" w:hAnsi="Times New Roman"/>
          <w:i/>
          <w:iCs/>
          <w:sz w:val="20"/>
          <w:szCs w:val="20"/>
        </w:rPr>
        <w:t xml:space="preserve"> ocenia możliwość kontaktu z prowadzącym zajęcia (na konsultacjach i poza godzinami konsultacji)?</w:t>
      </w:r>
    </w:p>
    <w:tbl>
      <w:tblPr>
        <w:tblW w:w="910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890"/>
        <w:gridCol w:w="1755"/>
        <w:gridCol w:w="1708"/>
        <w:gridCol w:w="1843"/>
        <w:gridCol w:w="1905"/>
      </w:tblGrid>
      <w:tr w:rsidR="0040670F" w:rsidRPr="003202C3" w14:paraId="58B2C739" w14:textId="77777777" w:rsidTr="029F7DED">
        <w:tc>
          <w:tcPr>
            <w:tcW w:w="1890" w:type="dxa"/>
          </w:tcPr>
          <w:p w14:paraId="3196D2BE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1</w:t>
            </w:r>
            <w:r w:rsidR="3A4ED2DD" w:rsidRPr="003202C3">
              <w:rPr>
                <w:rFonts w:ascii="Times New Roman" w:hAnsi="Times New Roman"/>
                <w:sz w:val="20"/>
                <w:szCs w:val="20"/>
              </w:rPr>
              <w:t xml:space="preserve">.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Brak kontaktu</w:t>
            </w:r>
          </w:p>
        </w:tc>
        <w:tc>
          <w:tcPr>
            <w:tcW w:w="1755" w:type="dxa"/>
          </w:tcPr>
          <w:p w14:paraId="015773E2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2.</w:t>
            </w:r>
            <w:r w:rsidR="3D1797F2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Słaby kontakt</w:t>
            </w:r>
          </w:p>
        </w:tc>
        <w:tc>
          <w:tcPr>
            <w:tcW w:w="1708" w:type="dxa"/>
          </w:tcPr>
          <w:p w14:paraId="44A48F8C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3.</w:t>
            </w:r>
            <w:r w:rsidR="3164449E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Przeciętny</w:t>
            </w:r>
          </w:p>
        </w:tc>
        <w:tc>
          <w:tcPr>
            <w:tcW w:w="1843" w:type="dxa"/>
          </w:tcPr>
          <w:p w14:paraId="33B558F3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4.</w:t>
            </w:r>
            <w:r w:rsidR="09109B43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Dobry</w:t>
            </w:r>
          </w:p>
        </w:tc>
        <w:tc>
          <w:tcPr>
            <w:tcW w:w="1905" w:type="dxa"/>
          </w:tcPr>
          <w:p w14:paraId="22AF60EB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5. Bardzo dobry</w:t>
            </w:r>
          </w:p>
        </w:tc>
      </w:tr>
    </w:tbl>
    <w:p w14:paraId="5997CC1D" w14:textId="77777777" w:rsidR="0040670F" w:rsidRPr="003202C3" w:rsidRDefault="0040670F" w:rsidP="000F34B8">
      <w:pPr>
        <w:tabs>
          <w:tab w:val="left" w:pos="5010"/>
        </w:tabs>
        <w:spacing w:after="0"/>
        <w:rPr>
          <w:rFonts w:ascii="Times New Roman" w:hAnsi="Times New Roman"/>
          <w:i/>
          <w:sz w:val="20"/>
          <w:szCs w:val="20"/>
        </w:rPr>
      </w:pPr>
    </w:p>
    <w:p w14:paraId="225C5132" w14:textId="77777777" w:rsidR="0040670F" w:rsidRPr="003202C3" w:rsidRDefault="0040670F" w:rsidP="000F34B8">
      <w:pPr>
        <w:tabs>
          <w:tab w:val="left" w:pos="5010"/>
        </w:tabs>
        <w:spacing w:after="0"/>
        <w:rPr>
          <w:rFonts w:ascii="Times New Roman" w:hAnsi="Times New Roman"/>
          <w:i/>
          <w:iCs/>
          <w:sz w:val="20"/>
          <w:szCs w:val="20"/>
        </w:rPr>
      </w:pPr>
      <w:r w:rsidRPr="003202C3">
        <w:rPr>
          <w:rFonts w:ascii="Times New Roman" w:hAnsi="Times New Roman"/>
          <w:i/>
          <w:iCs/>
          <w:sz w:val="20"/>
          <w:szCs w:val="20"/>
        </w:rPr>
        <w:t>8. Czy zajęcia odbywały się zgodnie z planem zajęć?</w:t>
      </w:r>
    </w:p>
    <w:tbl>
      <w:tblPr>
        <w:tblW w:w="7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68"/>
        <w:gridCol w:w="1842"/>
        <w:gridCol w:w="1843"/>
        <w:gridCol w:w="1843"/>
      </w:tblGrid>
      <w:tr w:rsidR="0040670F" w:rsidRPr="003202C3" w14:paraId="6996F7FB" w14:textId="77777777" w:rsidTr="029F7DED"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344244" w14:textId="77777777" w:rsidR="0040670F" w:rsidRPr="003202C3" w:rsidRDefault="0040670F" w:rsidP="000F34B8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1.</w:t>
            </w:r>
            <w:r w:rsidR="3F851165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Nigdy</w:t>
            </w:r>
          </w:p>
        </w:tc>
        <w:tc>
          <w:tcPr>
            <w:tcW w:w="18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6767E8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2.</w:t>
            </w:r>
            <w:r w:rsidR="53F39DFD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Sporadycznie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0BAC90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3.</w:t>
            </w:r>
            <w:r w:rsidR="4092AD93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Często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389610" w14:textId="77777777" w:rsidR="0040670F" w:rsidRPr="003202C3" w:rsidRDefault="0040670F" w:rsidP="000F34B8">
            <w:pPr>
              <w:pStyle w:val="Akapitzlist"/>
              <w:spacing w:after="0"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4.</w:t>
            </w:r>
            <w:r w:rsidR="2F7F7A22" w:rsidRPr="003202C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3202C3">
              <w:rPr>
                <w:rFonts w:ascii="Times New Roman" w:hAnsi="Times New Roman"/>
                <w:sz w:val="20"/>
                <w:szCs w:val="20"/>
              </w:rPr>
              <w:t>Zawsze</w:t>
            </w:r>
          </w:p>
        </w:tc>
      </w:tr>
    </w:tbl>
    <w:p w14:paraId="110FFD37" w14:textId="77777777" w:rsidR="0040670F" w:rsidRPr="003202C3" w:rsidRDefault="0040670F" w:rsidP="000F34B8">
      <w:pPr>
        <w:spacing w:after="0"/>
        <w:rPr>
          <w:rFonts w:ascii="Times New Roman" w:hAnsi="Times New Roman"/>
          <w:i/>
          <w:iCs/>
          <w:sz w:val="20"/>
          <w:szCs w:val="20"/>
        </w:rPr>
      </w:pPr>
    </w:p>
    <w:p w14:paraId="57F0CBC9" w14:textId="77777777" w:rsidR="0040670F" w:rsidRPr="003202C3" w:rsidRDefault="0040670F" w:rsidP="000F34B8">
      <w:pPr>
        <w:spacing w:after="0"/>
        <w:rPr>
          <w:rFonts w:ascii="Times New Roman" w:hAnsi="Times New Roman"/>
          <w:i/>
          <w:iCs/>
          <w:sz w:val="20"/>
          <w:szCs w:val="20"/>
        </w:rPr>
      </w:pPr>
      <w:r w:rsidRPr="003202C3">
        <w:rPr>
          <w:rFonts w:ascii="Times New Roman" w:hAnsi="Times New Roman"/>
          <w:i/>
          <w:iCs/>
          <w:sz w:val="20"/>
          <w:szCs w:val="20"/>
        </w:rPr>
        <w:t>9. Jak oceniasz sposób realizacji zajęć?</w:t>
      </w:r>
    </w:p>
    <w:tbl>
      <w:tblPr>
        <w:tblW w:w="0" w:type="auto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668"/>
        <w:gridCol w:w="1842"/>
        <w:gridCol w:w="1843"/>
        <w:gridCol w:w="1843"/>
        <w:gridCol w:w="1843"/>
      </w:tblGrid>
      <w:tr w:rsidR="0040670F" w:rsidRPr="003202C3" w14:paraId="24F3F535" w14:textId="77777777" w:rsidTr="029F7DED"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4E7E36" w14:textId="77777777" w:rsidR="0040670F" w:rsidRPr="003202C3" w:rsidRDefault="1CDBAD35" w:rsidP="000F34B8">
            <w:pPr>
              <w:spacing w:after="200"/>
              <w:contextualSpacing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 xml:space="preserve">1. </w:t>
            </w:r>
            <w:r w:rsidR="0040670F" w:rsidRPr="003202C3">
              <w:rPr>
                <w:rFonts w:ascii="Times New Roman" w:hAnsi="Times New Roman"/>
                <w:sz w:val="20"/>
                <w:szCs w:val="20"/>
              </w:rPr>
              <w:t>Bardzo źle</w:t>
            </w:r>
          </w:p>
        </w:tc>
        <w:tc>
          <w:tcPr>
            <w:tcW w:w="18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7AC70E" w14:textId="77777777" w:rsidR="0040670F" w:rsidRPr="003202C3" w:rsidRDefault="75F11747" w:rsidP="000F34B8">
            <w:pPr>
              <w:spacing w:after="200"/>
              <w:contextualSpacing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 xml:space="preserve">2. </w:t>
            </w:r>
            <w:r w:rsidR="0040670F" w:rsidRPr="003202C3">
              <w:rPr>
                <w:rFonts w:ascii="Times New Roman" w:hAnsi="Times New Roman"/>
                <w:sz w:val="20"/>
                <w:szCs w:val="20"/>
              </w:rPr>
              <w:t>Źle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542BE6" w14:textId="77777777" w:rsidR="0040670F" w:rsidRPr="003202C3" w:rsidRDefault="0040670F" w:rsidP="000F34B8">
            <w:pPr>
              <w:pStyle w:val="Akapitzlist"/>
              <w:spacing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3. Przeciętnie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F2C7C3" w14:textId="77777777" w:rsidR="0040670F" w:rsidRPr="003202C3" w:rsidRDefault="1C621ECA" w:rsidP="000F34B8">
            <w:pPr>
              <w:spacing w:after="200"/>
              <w:contextualSpacing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 xml:space="preserve">4. </w:t>
            </w:r>
            <w:r w:rsidR="0040670F" w:rsidRPr="003202C3">
              <w:rPr>
                <w:rFonts w:ascii="Times New Roman" w:hAnsi="Times New Roman"/>
                <w:sz w:val="20"/>
                <w:szCs w:val="20"/>
              </w:rPr>
              <w:t>Dobrze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ABD4F9" w14:textId="77777777" w:rsidR="0040670F" w:rsidRPr="003202C3" w:rsidRDefault="0040670F" w:rsidP="000F34B8">
            <w:pPr>
              <w:pStyle w:val="Akapitzlist"/>
              <w:spacing w:line="259" w:lineRule="auto"/>
              <w:ind w:left="0"/>
              <w:rPr>
                <w:rFonts w:ascii="Times New Roman" w:hAnsi="Times New Roman"/>
                <w:sz w:val="20"/>
                <w:szCs w:val="20"/>
              </w:rPr>
            </w:pPr>
            <w:r w:rsidRPr="003202C3">
              <w:rPr>
                <w:rFonts w:ascii="Times New Roman" w:hAnsi="Times New Roman"/>
                <w:sz w:val="20"/>
                <w:szCs w:val="20"/>
              </w:rPr>
              <w:t>5. Bardzo dobrze</w:t>
            </w:r>
          </w:p>
        </w:tc>
      </w:tr>
    </w:tbl>
    <w:p w14:paraId="6B699379" w14:textId="77777777" w:rsidR="0040670F" w:rsidRPr="003202C3" w:rsidRDefault="0040670F" w:rsidP="000F34B8">
      <w:pPr>
        <w:spacing w:after="0"/>
        <w:rPr>
          <w:rFonts w:ascii="Times New Roman" w:hAnsi="Times New Roman"/>
          <w:i/>
          <w:iCs/>
          <w:sz w:val="20"/>
          <w:szCs w:val="20"/>
        </w:rPr>
      </w:pPr>
    </w:p>
    <w:p w14:paraId="60A5A839" w14:textId="4423C421" w:rsidR="0040670F" w:rsidRPr="003202C3" w:rsidRDefault="0040670F" w:rsidP="000F34B8">
      <w:pPr>
        <w:spacing w:after="0"/>
        <w:rPr>
          <w:rFonts w:ascii="Times New Roman" w:hAnsi="Times New Roman"/>
          <w:i/>
          <w:iCs/>
          <w:sz w:val="20"/>
          <w:szCs w:val="20"/>
        </w:rPr>
      </w:pPr>
      <w:r w:rsidRPr="003202C3">
        <w:rPr>
          <w:rFonts w:ascii="Times New Roman" w:hAnsi="Times New Roman"/>
          <w:i/>
          <w:iCs/>
          <w:sz w:val="20"/>
          <w:szCs w:val="20"/>
        </w:rPr>
        <w:t>9. Dodatkowe uwagi na temat ocenianych zajęć oraz ankiety (forma, liczba pytań, skala ocen itp.):</w:t>
      </w:r>
      <w:r w:rsidR="00E948BA">
        <w:rPr>
          <w:rFonts w:ascii="Times New Roman" w:hAnsi="Times New Roman"/>
          <w:i/>
          <w:iCs/>
          <w:sz w:val="20"/>
          <w:szCs w:val="20"/>
        </w:rPr>
        <w:t>……………….</w:t>
      </w:r>
    </w:p>
    <w:p w14:paraId="61CDCEAD" w14:textId="77777777" w:rsidR="1781C38A" w:rsidRDefault="1781C38A" w:rsidP="000F34B8">
      <w:pPr>
        <w:spacing w:after="0"/>
        <w:rPr>
          <w:rFonts w:ascii="Times New Roman" w:hAnsi="Times New Roman"/>
          <w:iCs/>
        </w:rPr>
      </w:pPr>
    </w:p>
    <w:p w14:paraId="6899C338" w14:textId="77777777" w:rsidR="000F34B8" w:rsidRDefault="000F34B8" w:rsidP="000F34B8">
      <w:pPr>
        <w:spacing w:after="0"/>
        <w:rPr>
          <w:rFonts w:ascii="Times New Roman" w:hAnsi="Times New Roman"/>
          <w:iCs/>
        </w:rPr>
      </w:pPr>
    </w:p>
    <w:p w14:paraId="6DE317E1" w14:textId="77777777" w:rsidR="000F34B8" w:rsidRDefault="000F34B8" w:rsidP="000F34B8">
      <w:pPr>
        <w:spacing w:after="0"/>
        <w:rPr>
          <w:rFonts w:ascii="Times New Roman" w:hAnsi="Times New Roman"/>
          <w:iCs/>
        </w:rPr>
      </w:pPr>
    </w:p>
    <w:sectPr w:rsidR="000F34B8" w:rsidSect="00C452FF">
      <w:footerReference w:type="default" r:id="rId12"/>
      <w:headerReference w:type="first" r:id="rId13"/>
      <w:footerReference w:type="first" r:id="rId14"/>
      <w:pgSz w:w="11906" w:h="16838" w:code="9"/>
      <w:pgMar w:top="1417" w:right="1417" w:bottom="1417" w:left="1417" w:header="454" w:footer="0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2F71A8" w16cex:dateUtc="2022-11-28T16:43:00Z"/>
  <w16cex:commentExtensible w16cex:durableId="272F7163" w16cex:dateUtc="2022-11-28T16:41:00Z"/>
  <w16cex:commentExtensible w16cex:durableId="272F71EC" w16cex:dateUtc="2022-11-28T16:44:00Z"/>
  <w16cex:commentExtensible w16cex:durableId="12D1FB2A" w16cex:dateUtc="2023-11-27T21:09:39.516Z"/>
  <w16cex:commentExtensible w16cex:durableId="311E8083" w16cex:dateUtc="2023-11-27T21:16:08.433Z"/>
  <w16cex:commentExtensible w16cex:durableId="6D68E88C" w16cex:dateUtc="2023-11-27T21:17:31.647Z"/>
  <w16cex:commentExtensible w16cex:durableId="0E93C511" w16cex:dateUtc="2023-11-27T21:18:43.265Z"/>
  <w16cex:commentExtensible w16cex:durableId="5E51158B" w16cex:dateUtc="2023-11-27T21:19:49.662Z"/>
  <w16cex:commentExtensible w16cex:durableId="581CE36F" w16cex:dateUtc="2023-11-27T22:19:02.511Z"/>
  <w16cex:commentExtensible w16cex:durableId="07DD64E1" w16cex:dateUtc="2023-11-28T07:19:40.85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A344D91" w16cid:durableId="272F71A8"/>
  <w16cid:commentId w16cid:paraId="32D38D57" w16cid:durableId="272F7163"/>
  <w16cid:commentId w16cid:paraId="44508E05" w16cid:durableId="272F71EC"/>
  <w16cid:commentId w16cid:paraId="5E4E2910" w16cid:durableId="12D1FB2A"/>
  <w16cid:commentId w16cid:paraId="104AE5F2" w16cid:durableId="311E8083"/>
  <w16cid:commentId w16cid:paraId="66B48B76" w16cid:durableId="6D68E88C"/>
  <w16cid:commentId w16cid:paraId="008A74CA" w16cid:durableId="0E93C511"/>
  <w16cid:commentId w16cid:paraId="332E820E" w16cid:durableId="5E51158B"/>
  <w16cid:commentId w16cid:paraId="23E09E41" w16cid:durableId="581CE36F"/>
  <w16cid:commentId w16cid:paraId="228E5030" w16cid:durableId="07DD64E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D88F5" w14:textId="77777777" w:rsidR="0030511E" w:rsidRDefault="0030511E" w:rsidP="006A2A41">
      <w:pPr>
        <w:spacing w:after="0" w:line="240" w:lineRule="auto"/>
      </w:pPr>
      <w:r>
        <w:separator/>
      </w:r>
    </w:p>
  </w:endnote>
  <w:endnote w:type="continuationSeparator" w:id="0">
    <w:p w14:paraId="1074C6C8" w14:textId="77777777" w:rsidR="0030511E" w:rsidRDefault="0030511E" w:rsidP="006A2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433190E4" w14:paraId="7196D064" w14:textId="77777777" w:rsidTr="433190E4">
      <w:tc>
        <w:tcPr>
          <w:tcW w:w="3020" w:type="dxa"/>
        </w:tcPr>
        <w:p w14:paraId="34FF1C98" w14:textId="77777777" w:rsidR="433190E4" w:rsidRDefault="433190E4" w:rsidP="433190E4">
          <w:pPr>
            <w:pStyle w:val="Nagwek"/>
            <w:ind w:left="-115"/>
          </w:pPr>
        </w:p>
      </w:tc>
      <w:tc>
        <w:tcPr>
          <w:tcW w:w="3020" w:type="dxa"/>
        </w:tcPr>
        <w:p w14:paraId="6D072C0D" w14:textId="77777777" w:rsidR="433190E4" w:rsidRDefault="433190E4" w:rsidP="433190E4">
          <w:pPr>
            <w:pStyle w:val="Nagwek"/>
            <w:jc w:val="center"/>
          </w:pPr>
        </w:p>
      </w:tc>
      <w:tc>
        <w:tcPr>
          <w:tcW w:w="3020" w:type="dxa"/>
        </w:tcPr>
        <w:p w14:paraId="48A21919" w14:textId="77777777" w:rsidR="433190E4" w:rsidRDefault="433190E4" w:rsidP="433190E4">
          <w:pPr>
            <w:pStyle w:val="Nagwek"/>
            <w:ind w:right="-115"/>
            <w:jc w:val="right"/>
          </w:pPr>
        </w:p>
      </w:tc>
    </w:tr>
  </w:tbl>
  <w:p w14:paraId="6BD18F9B" w14:textId="77777777" w:rsidR="433190E4" w:rsidRDefault="433190E4" w:rsidP="433190E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219836" w14:textId="77777777" w:rsidR="00CA5131" w:rsidRDefault="00CA5131">
    <w:pPr>
      <w:pStyle w:val="Stopka"/>
      <w:spacing w:after="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B6810D" w14:textId="77777777" w:rsidR="0030511E" w:rsidRDefault="0030511E" w:rsidP="006A2A41">
      <w:pPr>
        <w:spacing w:after="0" w:line="240" w:lineRule="auto"/>
      </w:pPr>
      <w:r>
        <w:separator/>
      </w:r>
    </w:p>
  </w:footnote>
  <w:footnote w:type="continuationSeparator" w:id="0">
    <w:p w14:paraId="474D36C1" w14:textId="77777777" w:rsidR="0030511E" w:rsidRDefault="0030511E" w:rsidP="006A2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1BE67" w14:textId="77777777" w:rsidR="00CA5131" w:rsidRDefault="00CA5131">
    <w:pPr>
      <w:pStyle w:val="Nagwek"/>
      <w:ind w:left="3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11171"/>
    <w:multiLevelType w:val="multilevel"/>
    <w:tmpl w:val="6FCC5EA2"/>
    <w:lvl w:ilvl="0">
      <w:start w:val="4"/>
      <w:numFmt w:val="decimal"/>
      <w:lvlText w:val="%1."/>
      <w:lvlJc w:val="left"/>
      <w:pPr>
        <w:ind w:left="585" w:hanging="585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" w15:restartNumberingAfterBreak="0">
    <w:nsid w:val="15E64C90"/>
    <w:multiLevelType w:val="multilevel"/>
    <w:tmpl w:val="5FF260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851029C"/>
    <w:multiLevelType w:val="hybridMultilevel"/>
    <w:tmpl w:val="37DA1C72"/>
    <w:lvl w:ilvl="0" w:tplc="4C6AD8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E21B1B"/>
    <w:multiLevelType w:val="hybridMultilevel"/>
    <w:tmpl w:val="E5ACB18C"/>
    <w:lvl w:ilvl="0" w:tplc="2204447A"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B1D85"/>
    <w:multiLevelType w:val="hybridMultilevel"/>
    <w:tmpl w:val="3A4A7452"/>
    <w:lvl w:ilvl="0" w:tplc="04150017">
      <w:start w:val="1"/>
      <w:numFmt w:val="lowerLetter"/>
      <w:lvlText w:val="%1)"/>
      <w:lvlJc w:val="left"/>
      <w:pPr>
        <w:ind w:left="1776" w:hanging="360"/>
      </w:pPr>
    </w:lvl>
    <w:lvl w:ilvl="1" w:tplc="04150019" w:tentative="1">
      <w:start w:val="1"/>
      <w:numFmt w:val="lowerLetter"/>
      <w:lvlText w:val="%2."/>
      <w:lvlJc w:val="left"/>
      <w:pPr>
        <w:ind w:left="2496" w:hanging="360"/>
      </w:pPr>
    </w:lvl>
    <w:lvl w:ilvl="2" w:tplc="0415001B" w:tentative="1">
      <w:start w:val="1"/>
      <w:numFmt w:val="lowerRoman"/>
      <w:lvlText w:val="%3."/>
      <w:lvlJc w:val="right"/>
      <w:pPr>
        <w:ind w:left="3216" w:hanging="180"/>
      </w:pPr>
    </w:lvl>
    <w:lvl w:ilvl="3" w:tplc="0415000F" w:tentative="1">
      <w:start w:val="1"/>
      <w:numFmt w:val="decimal"/>
      <w:lvlText w:val="%4."/>
      <w:lvlJc w:val="left"/>
      <w:pPr>
        <w:ind w:left="3936" w:hanging="360"/>
      </w:pPr>
    </w:lvl>
    <w:lvl w:ilvl="4" w:tplc="04150019" w:tentative="1">
      <w:start w:val="1"/>
      <w:numFmt w:val="lowerLetter"/>
      <w:lvlText w:val="%5."/>
      <w:lvlJc w:val="left"/>
      <w:pPr>
        <w:ind w:left="4656" w:hanging="360"/>
      </w:pPr>
    </w:lvl>
    <w:lvl w:ilvl="5" w:tplc="0415001B" w:tentative="1">
      <w:start w:val="1"/>
      <w:numFmt w:val="lowerRoman"/>
      <w:lvlText w:val="%6."/>
      <w:lvlJc w:val="right"/>
      <w:pPr>
        <w:ind w:left="5376" w:hanging="180"/>
      </w:pPr>
    </w:lvl>
    <w:lvl w:ilvl="6" w:tplc="0415000F" w:tentative="1">
      <w:start w:val="1"/>
      <w:numFmt w:val="decimal"/>
      <w:lvlText w:val="%7."/>
      <w:lvlJc w:val="left"/>
      <w:pPr>
        <w:ind w:left="6096" w:hanging="360"/>
      </w:pPr>
    </w:lvl>
    <w:lvl w:ilvl="7" w:tplc="04150019" w:tentative="1">
      <w:start w:val="1"/>
      <w:numFmt w:val="lowerLetter"/>
      <w:lvlText w:val="%8."/>
      <w:lvlJc w:val="left"/>
      <w:pPr>
        <w:ind w:left="6816" w:hanging="360"/>
      </w:pPr>
    </w:lvl>
    <w:lvl w:ilvl="8" w:tplc="041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30D34D55"/>
    <w:multiLevelType w:val="multilevel"/>
    <w:tmpl w:val="DBBC4822"/>
    <w:lvl w:ilvl="0">
      <w:start w:val="4"/>
      <w:numFmt w:val="decimal"/>
      <w:lvlText w:val="%1."/>
      <w:lvlJc w:val="left"/>
      <w:pPr>
        <w:ind w:left="585" w:hanging="585"/>
      </w:pPr>
      <w:rPr>
        <w:rFonts w:eastAsia="Calibri"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6" w15:restartNumberingAfterBreak="0">
    <w:nsid w:val="34956A40"/>
    <w:multiLevelType w:val="hybridMultilevel"/>
    <w:tmpl w:val="2204447A"/>
    <w:lvl w:ilvl="0" w:tplc="54A4AEC6">
      <w:numFmt w:val="bullet"/>
      <w:lvlText w:val="-"/>
      <w:lvlJc w:val="left"/>
      <w:pPr>
        <w:tabs>
          <w:tab w:val="num" w:pos="473"/>
        </w:tabs>
        <w:ind w:left="454" w:hanging="341"/>
      </w:pPr>
      <w:rPr>
        <w:rFonts w:ascii="Times New Roman" w:hAnsi="Times New Roman" w:hint="default"/>
      </w:rPr>
    </w:lvl>
    <w:lvl w:ilvl="1" w:tplc="8098DA96">
      <w:numFmt w:val="decimal"/>
      <w:lvlText w:val=""/>
      <w:lvlJc w:val="left"/>
    </w:lvl>
    <w:lvl w:ilvl="2" w:tplc="5900A92E">
      <w:numFmt w:val="decimal"/>
      <w:lvlText w:val=""/>
      <w:lvlJc w:val="left"/>
    </w:lvl>
    <w:lvl w:ilvl="3" w:tplc="DFD0CDDC">
      <w:numFmt w:val="decimal"/>
      <w:lvlText w:val=""/>
      <w:lvlJc w:val="left"/>
    </w:lvl>
    <w:lvl w:ilvl="4" w:tplc="E788ECC2">
      <w:numFmt w:val="decimal"/>
      <w:lvlText w:val=""/>
      <w:lvlJc w:val="left"/>
    </w:lvl>
    <w:lvl w:ilvl="5" w:tplc="4BE02126">
      <w:numFmt w:val="decimal"/>
      <w:lvlText w:val=""/>
      <w:lvlJc w:val="left"/>
    </w:lvl>
    <w:lvl w:ilvl="6" w:tplc="11648AB4">
      <w:numFmt w:val="decimal"/>
      <w:lvlText w:val=""/>
      <w:lvlJc w:val="left"/>
    </w:lvl>
    <w:lvl w:ilvl="7" w:tplc="9A24D554">
      <w:numFmt w:val="decimal"/>
      <w:lvlText w:val=""/>
      <w:lvlJc w:val="left"/>
    </w:lvl>
    <w:lvl w:ilvl="8" w:tplc="6DA0F7BA">
      <w:numFmt w:val="decimal"/>
      <w:lvlText w:val=""/>
      <w:lvlJc w:val="left"/>
    </w:lvl>
  </w:abstractNum>
  <w:abstractNum w:abstractNumId="7" w15:restartNumberingAfterBreak="0">
    <w:nsid w:val="387D6424"/>
    <w:multiLevelType w:val="hybridMultilevel"/>
    <w:tmpl w:val="2FEE3190"/>
    <w:lvl w:ilvl="0" w:tplc="2376B77C">
      <w:start w:val="1"/>
      <w:numFmt w:val="decimal"/>
      <w:lvlText w:val="%1."/>
      <w:lvlJc w:val="left"/>
      <w:pPr>
        <w:ind w:left="360" w:hanging="360"/>
      </w:pPr>
    </w:lvl>
    <w:lvl w:ilvl="1" w:tplc="9FB44A28">
      <w:start w:val="1"/>
      <w:numFmt w:val="lowerLetter"/>
      <w:lvlText w:val="%2."/>
      <w:lvlJc w:val="left"/>
      <w:pPr>
        <w:ind w:left="1080" w:hanging="360"/>
      </w:pPr>
    </w:lvl>
    <w:lvl w:ilvl="2" w:tplc="4AEA3F9C">
      <w:start w:val="1"/>
      <w:numFmt w:val="lowerRoman"/>
      <w:lvlText w:val="%3."/>
      <w:lvlJc w:val="right"/>
      <w:pPr>
        <w:ind w:left="1800" w:hanging="180"/>
      </w:pPr>
    </w:lvl>
    <w:lvl w:ilvl="3" w:tplc="A96AB15C">
      <w:start w:val="1"/>
      <w:numFmt w:val="decimal"/>
      <w:lvlText w:val="%4."/>
      <w:lvlJc w:val="left"/>
      <w:pPr>
        <w:ind w:left="2520" w:hanging="360"/>
      </w:pPr>
    </w:lvl>
    <w:lvl w:ilvl="4" w:tplc="95BA6E24">
      <w:start w:val="1"/>
      <w:numFmt w:val="lowerLetter"/>
      <w:lvlText w:val="%5."/>
      <w:lvlJc w:val="left"/>
      <w:pPr>
        <w:ind w:left="3240" w:hanging="360"/>
      </w:pPr>
    </w:lvl>
    <w:lvl w:ilvl="5" w:tplc="EA765CEE">
      <w:start w:val="1"/>
      <w:numFmt w:val="lowerRoman"/>
      <w:lvlText w:val="%6."/>
      <w:lvlJc w:val="right"/>
      <w:pPr>
        <w:ind w:left="3960" w:hanging="180"/>
      </w:pPr>
    </w:lvl>
    <w:lvl w:ilvl="6" w:tplc="6BFE8D26">
      <w:start w:val="1"/>
      <w:numFmt w:val="decimal"/>
      <w:lvlText w:val="%7."/>
      <w:lvlJc w:val="left"/>
      <w:pPr>
        <w:ind w:left="4680" w:hanging="360"/>
      </w:pPr>
    </w:lvl>
    <w:lvl w:ilvl="7" w:tplc="886894D4">
      <w:start w:val="1"/>
      <w:numFmt w:val="lowerLetter"/>
      <w:lvlText w:val="%8."/>
      <w:lvlJc w:val="left"/>
      <w:pPr>
        <w:ind w:left="5400" w:hanging="360"/>
      </w:pPr>
    </w:lvl>
    <w:lvl w:ilvl="8" w:tplc="07B27F5A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DBC0325"/>
    <w:multiLevelType w:val="multilevel"/>
    <w:tmpl w:val="5366F384"/>
    <w:lvl w:ilvl="0">
      <w:start w:val="4"/>
      <w:numFmt w:val="decimal"/>
      <w:lvlText w:val="%1."/>
      <w:lvlJc w:val="left"/>
      <w:pPr>
        <w:ind w:left="585" w:hanging="585"/>
      </w:pPr>
      <w:rPr>
        <w:rFonts w:eastAsia="Calibri"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9" w15:restartNumberingAfterBreak="0">
    <w:nsid w:val="3F8061D3"/>
    <w:multiLevelType w:val="hybridMultilevel"/>
    <w:tmpl w:val="647EBC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4D2234"/>
    <w:multiLevelType w:val="hybridMultilevel"/>
    <w:tmpl w:val="D060A962"/>
    <w:lvl w:ilvl="0" w:tplc="C32263F4">
      <w:start w:val="1"/>
      <w:numFmt w:val="decimal"/>
      <w:lvlText w:val="%1."/>
      <w:lvlJc w:val="left"/>
      <w:pPr>
        <w:ind w:left="720" w:hanging="360"/>
      </w:pPr>
    </w:lvl>
    <w:lvl w:ilvl="1" w:tplc="273CADB2">
      <w:start w:val="1"/>
      <w:numFmt w:val="lowerLetter"/>
      <w:lvlText w:val="%2."/>
      <w:lvlJc w:val="left"/>
      <w:pPr>
        <w:ind w:left="1440" w:hanging="360"/>
      </w:pPr>
    </w:lvl>
    <w:lvl w:ilvl="2" w:tplc="103076D2">
      <w:start w:val="1"/>
      <w:numFmt w:val="lowerRoman"/>
      <w:lvlText w:val="%3."/>
      <w:lvlJc w:val="right"/>
      <w:pPr>
        <w:ind w:left="2160" w:hanging="180"/>
      </w:pPr>
    </w:lvl>
    <w:lvl w:ilvl="3" w:tplc="E92003E8">
      <w:start w:val="1"/>
      <w:numFmt w:val="decimal"/>
      <w:lvlText w:val="%4."/>
      <w:lvlJc w:val="left"/>
      <w:pPr>
        <w:ind w:left="2880" w:hanging="360"/>
      </w:pPr>
    </w:lvl>
    <w:lvl w:ilvl="4" w:tplc="50D803A6">
      <w:start w:val="1"/>
      <w:numFmt w:val="lowerLetter"/>
      <w:lvlText w:val="%5."/>
      <w:lvlJc w:val="left"/>
      <w:pPr>
        <w:ind w:left="3600" w:hanging="360"/>
      </w:pPr>
    </w:lvl>
    <w:lvl w:ilvl="5" w:tplc="642ECD5C">
      <w:start w:val="1"/>
      <w:numFmt w:val="lowerRoman"/>
      <w:lvlText w:val="%6."/>
      <w:lvlJc w:val="right"/>
      <w:pPr>
        <w:ind w:left="4320" w:hanging="180"/>
      </w:pPr>
    </w:lvl>
    <w:lvl w:ilvl="6" w:tplc="E484341A">
      <w:start w:val="1"/>
      <w:numFmt w:val="decimal"/>
      <w:lvlText w:val="%7."/>
      <w:lvlJc w:val="left"/>
      <w:pPr>
        <w:ind w:left="5040" w:hanging="360"/>
      </w:pPr>
    </w:lvl>
    <w:lvl w:ilvl="7" w:tplc="10BA27A8">
      <w:start w:val="1"/>
      <w:numFmt w:val="lowerLetter"/>
      <w:lvlText w:val="%8."/>
      <w:lvlJc w:val="left"/>
      <w:pPr>
        <w:ind w:left="5760" w:hanging="360"/>
      </w:pPr>
    </w:lvl>
    <w:lvl w:ilvl="8" w:tplc="C120851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6C2593"/>
    <w:multiLevelType w:val="hybridMultilevel"/>
    <w:tmpl w:val="72EAFD6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26A9D"/>
    <w:multiLevelType w:val="hybridMultilevel"/>
    <w:tmpl w:val="ACB63938"/>
    <w:lvl w:ilvl="0" w:tplc="08090017">
      <w:start w:val="1"/>
      <w:numFmt w:val="lowerLetter"/>
      <w:lvlText w:val="%1)"/>
      <w:lvlJc w:val="left"/>
      <w:pPr>
        <w:ind w:left="1494" w:hanging="360"/>
      </w:p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52CF2484"/>
    <w:multiLevelType w:val="hybridMultilevel"/>
    <w:tmpl w:val="4F4221C6"/>
    <w:lvl w:ilvl="0" w:tplc="D73CD83C">
      <w:start w:val="1"/>
      <w:numFmt w:val="decimal"/>
      <w:lvlText w:val="%1."/>
      <w:lvlJc w:val="left"/>
      <w:pPr>
        <w:ind w:left="360" w:hanging="360"/>
      </w:pPr>
    </w:lvl>
    <w:lvl w:ilvl="1" w:tplc="1008795C">
      <w:start w:val="1"/>
      <w:numFmt w:val="lowerLetter"/>
      <w:lvlText w:val="%2."/>
      <w:lvlJc w:val="left"/>
      <w:pPr>
        <w:ind w:left="1080" w:hanging="360"/>
      </w:pPr>
    </w:lvl>
    <w:lvl w:ilvl="2" w:tplc="5AD2B008">
      <w:start w:val="1"/>
      <w:numFmt w:val="lowerRoman"/>
      <w:lvlText w:val="%3."/>
      <w:lvlJc w:val="right"/>
      <w:pPr>
        <w:ind w:left="1800" w:hanging="180"/>
      </w:pPr>
    </w:lvl>
    <w:lvl w:ilvl="3" w:tplc="A6C20ED4">
      <w:start w:val="1"/>
      <w:numFmt w:val="decimal"/>
      <w:lvlText w:val="%4."/>
      <w:lvlJc w:val="left"/>
      <w:pPr>
        <w:ind w:left="2520" w:hanging="360"/>
      </w:pPr>
    </w:lvl>
    <w:lvl w:ilvl="4" w:tplc="58424B0A">
      <w:start w:val="1"/>
      <w:numFmt w:val="lowerLetter"/>
      <w:lvlText w:val="%5."/>
      <w:lvlJc w:val="left"/>
      <w:pPr>
        <w:ind w:left="3240" w:hanging="360"/>
      </w:pPr>
    </w:lvl>
    <w:lvl w:ilvl="5" w:tplc="57EED3BE">
      <w:start w:val="1"/>
      <w:numFmt w:val="lowerRoman"/>
      <w:lvlText w:val="%6."/>
      <w:lvlJc w:val="right"/>
      <w:pPr>
        <w:ind w:left="3960" w:hanging="180"/>
      </w:pPr>
    </w:lvl>
    <w:lvl w:ilvl="6" w:tplc="B936C1FC">
      <w:start w:val="1"/>
      <w:numFmt w:val="decimal"/>
      <w:lvlText w:val="%7."/>
      <w:lvlJc w:val="left"/>
      <w:pPr>
        <w:ind w:left="4680" w:hanging="360"/>
      </w:pPr>
    </w:lvl>
    <w:lvl w:ilvl="7" w:tplc="516AB9D4">
      <w:start w:val="1"/>
      <w:numFmt w:val="lowerLetter"/>
      <w:lvlText w:val="%8."/>
      <w:lvlJc w:val="left"/>
      <w:pPr>
        <w:ind w:left="5400" w:hanging="360"/>
      </w:pPr>
    </w:lvl>
    <w:lvl w:ilvl="8" w:tplc="ACE0B6D2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B983033"/>
    <w:multiLevelType w:val="multilevel"/>
    <w:tmpl w:val="B14073B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5E081A6E"/>
    <w:multiLevelType w:val="multilevel"/>
    <w:tmpl w:val="DA9C244A"/>
    <w:lvl w:ilvl="0">
      <w:start w:val="7"/>
      <w:numFmt w:val="decimal"/>
      <w:lvlText w:val="%1."/>
      <w:lvlJc w:val="left"/>
      <w:pPr>
        <w:ind w:left="585" w:hanging="585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="Calibr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Calibri" w:hint="default"/>
      </w:rPr>
    </w:lvl>
  </w:abstractNum>
  <w:abstractNum w:abstractNumId="16" w15:restartNumberingAfterBreak="0">
    <w:nsid w:val="641E2DE2"/>
    <w:multiLevelType w:val="hybridMultilevel"/>
    <w:tmpl w:val="9EBE6010"/>
    <w:lvl w:ilvl="0" w:tplc="B224AF04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626F78"/>
    <w:multiLevelType w:val="hybridMultilevel"/>
    <w:tmpl w:val="FF04CCA4"/>
    <w:lvl w:ilvl="0" w:tplc="59FA6362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4F7A87"/>
    <w:multiLevelType w:val="hybridMultilevel"/>
    <w:tmpl w:val="AC14EED0"/>
    <w:lvl w:ilvl="0" w:tplc="66AAE96A">
      <w:start w:val="1"/>
      <w:numFmt w:val="lowerLetter"/>
      <w:lvlText w:val="%1)"/>
      <w:lvlJc w:val="left"/>
      <w:pPr>
        <w:ind w:left="720" w:hanging="360"/>
      </w:pPr>
    </w:lvl>
    <w:lvl w:ilvl="1" w:tplc="1EA8831C">
      <w:start w:val="1"/>
      <w:numFmt w:val="lowerLetter"/>
      <w:lvlText w:val="%2."/>
      <w:lvlJc w:val="left"/>
      <w:pPr>
        <w:ind w:left="1440" w:hanging="360"/>
      </w:pPr>
    </w:lvl>
    <w:lvl w:ilvl="2" w:tplc="685AD214">
      <w:start w:val="1"/>
      <w:numFmt w:val="lowerRoman"/>
      <w:lvlText w:val="%3."/>
      <w:lvlJc w:val="right"/>
      <w:pPr>
        <w:ind w:left="2160" w:hanging="180"/>
      </w:pPr>
    </w:lvl>
    <w:lvl w:ilvl="3" w:tplc="D69EF460">
      <w:start w:val="1"/>
      <w:numFmt w:val="decimal"/>
      <w:lvlText w:val="%4."/>
      <w:lvlJc w:val="left"/>
      <w:pPr>
        <w:ind w:left="2880" w:hanging="360"/>
      </w:pPr>
    </w:lvl>
    <w:lvl w:ilvl="4" w:tplc="BFFCC0F6">
      <w:start w:val="1"/>
      <w:numFmt w:val="lowerLetter"/>
      <w:lvlText w:val="%5."/>
      <w:lvlJc w:val="left"/>
      <w:pPr>
        <w:ind w:left="3600" w:hanging="360"/>
      </w:pPr>
    </w:lvl>
    <w:lvl w:ilvl="5" w:tplc="515CB950">
      <w:start w:val="1"/>
      <w:numFmt w:val="lowerRoman"/>
      <w:lvlText w:val="%6."/>
      <w:lvlJc w:val="right"/>
      <w:pPr>
        <w:ind w:left="4320" w:hanging="180"/>
      </w:pPr>
    </w:lvl>
    <w:lvl w:ilvl="6" w:tplc="A7364FE8">
      <w:start w:val="1"/>
      <w:numFmt w:val="decimal"/>
      <w:lvlText w:val="%7."/>
      <w:lvlJc w:val="left"/>
      <w:pPr>
        <w:ind w:left="5040" w:hanging="360"/>
      </w:pPr>
    </w:lvl>
    <w:lvl w:ilvl="7" w:tplc="0CD6E5A6">
      <w:start w:val="1"/>
      <w:numFmt w:val="lowerLetter"/>
      <w:lvlText w:val="%8."/>
      <w:lvlJc w:val="left"/>
      <w:pPr>
        <w:ind w:left="5760" w:hanging="360"/>
      </w:pPr>
    </w:lvl>
    <w:lvl w:ilvl="8" w:tplc="97B4570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CA7C30"/>
    <w:multiLevelType w:val="hybridMultilevel"/>
    <w:tmpl w:val="FDCE6A1A"/>
    <w:lvl w:ilvl="0" w:tplc="E40A0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D89F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7C9D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B8F1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2030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8284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B2A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C4AD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A293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3"/>
  </w:num>
  <w:num w:numId="3">
    <w:abstractNumId w:val="19"/>
  </w:num>
  <w:num w:numId="4">
    <w:abstractNumId w:val="10"/>
  </w:num>
  <w:num w:numId="5">
    <w:abstractNumId w:val="6"/>
  </w:num>
  <w:num w:numId="6">
    <w:abstractNumId w:val="1"/>
  </w:num>
  <w:num w:numId="7">
    <w:abstractNumId w:val="3"/>
  </w:num>
  <w:num w:numId="8">
    <w:abstractNumId w:val="14"/>
  </w:num>
  <w:num w:numId="9">
    <w:abstractNumId w:val="4"/>
  </w:num>
  <w:num w:numId="10">
    <w:abstractNumId w:val="8"/>
  </w:num>
  <w:num w:numId="11">
    <w:abstractNumId w:val="0"/>
  </w:num>
  <w:num w:numId="12">
    <w:abstractNumId w:val="5"/>
  </w:num>
  <w:num w:numId="13">
    <w:abstractNumId w:val="11"/>
  </w:num>
  <w:num w:numId="14">
    <w:abstractNumId w:val="12"/>
  </w:num>
  <w:num w:numId="15">
    <w:abstractNumId w:val="15"/>
  </w:num>
  <w:num w:numId="16">
    <w:abstractNumId w:val="7"/>
  </w:num>
  <w:num w:numId="17">
    <w:abstractNumId w:val="9"/>
  </w:num>
  <w:num w:numId="18">
    <w:abstractNumId w:val="16"/>
  </w:num>
  <w:num w:numId="19">
    <w:abstractNumId w:val="2"/>
  </w:num>
  <w:num w:numId="20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jcwNDI0NjKwMDVS0lEKTi0uzszPAykwrAUA8MtcdCwAAAA="/>
  </w:docVars>
  <w:rsids>
    <w:rsidRoot w:val="006A2A41"/>
    <w:rsid w:val="0001140B"/>
    <w:rsid w:val="00096A96"/>
    <w:rsid w:val="000A374F"/>
    <w:rsid w:val="000C6F71"/>
    <w:rsid w:val="000F201B"/>
    <w:rsid w:val="000F2C64"/>
    <w:rsid w:val="000F34B8"/>
    <w:rsid w:val="001340C9"/>
    <w:rsid w:val="00165431"/>
    <w:rsid w:val="00165B83"/>
    <w:rsid w:val="00171799"/>
    <w:rsid w:val="00176240"/>
    <w:rsid w:val="0018749A"/>
    <w:rsid w:val="001914EB"/>
    <w:rsid w:val="001A73FD"/>
    <w:rsid w:val="001C0105"/>
    <w:rsid w:val="001D6CD6"/>
    <w:rsid w:val="001E6E1A"/>
    <w:rsid w:val="00206FFF"/>
    <w:rsid w:val="0022799A"/>
    <w:rsid w:val="00233189"/>
    <w:rsid w:val="002361C0"/>
    <w:rsid w:val="00243443"/>
    <w:rsid w:val="00267298"/>
    <w:rsid w:val="00273564"/>
    <w:rsid w:val="002744D4"/>
    <w:rsid w:val="00281683"/>
    <w:rsid w:val="002873E6"/>
    <w:rsid w:val="002F5B18"/>
    <w:rsid w:val="00300CF7"/>
    <w:rsid w:val="0030511E"/>
    <w:rsid w:val="003160F6"/>
    <w:rsid w:val="00317180"/>
    <w:rsid w:val="003202C3"/>
    <w:rsid w:val="00355A04"/>
    <w:rsid w:val="0036345A"/>
    <w:rsid w:val="00365D78"/>
    <w:rsid w:val="00385201"/>
    <w:rsid w:val="003859F0"/>
    <w:rsid w:val="003B34BE"/>
    <w:rsid w:val="003D5830"/>
    <w:rsid w:val="003D7761"/>
    <w:rsid w:val="003F7939"/>
    <w:rsid w:val="004045ED"/>
    <w:rsid w:val="0040670F"/>
    <w:rsid w:val="00406F2A"/>
    <w:rsid w:val="004319FD"/>
    <w:rsid w:val="0043679C"/>
    <w:rsid w:val="00440DE0"/>
    <w:rsid w:val="00453C49"/>
    <w:rsid w:val="0047059F"/>
    <w:rsid w:val="00477133"/>
    <w:rsid w:val="004A58B1"/>
    <w:rsid w:val="004A6AFC"/>
    <w:rsid w:val="004A6DF7"/>
    <w:rsid w:val="004E0447"/>
    <w:rsid w:val="004E7339"/>
    <w:rsid w:val="005324FD"/>
    <w:rsid w:val="005328EB"/>
    <w:rsid w:val="00533DD6"/>
    <w:rsid w:val="00572116"/>
    <w:rsid w:val="00597E05"/>
    <w:rsid w:val="005A03B3"/>
    <w:rsid w:val="005A2146"/>
    <w:rsid w:val="005A6798"/>
    <w:rsid w:val="005F7F47"/>
    <w:rsid w:val="006078CB"/>
    <w:rsid w:val="00615650"/>
    <w:rsid w:val="006211BA"/>
    <w:rsid w:val="006379EB"/>
    <w:rsid w:val="00640F29"/>
    <w:rsid w:val="00646FA9"/>
    <w:rsid w:val="006537A2"/>
    <w:rsid w:val="006877DC"/>
    <w:rsid w:val="006878F6"/>
    <w:rsid w:val="006915D0"/>
    <w:rsid w:val="006A2A41"/>
    <w:rsid w:val="006A5FAD"/>
    <w:rsid w:val="006C4549"/>
    <w:rsid w:val="006D4E0B"/>
    <w:rsid w:val="006E131E"/>
    <w:rsid w:val="006E3A66"/>
    <w:rsid w:val="006F15B3"/>
    <w:rsid w:val="006F3232"/>
    <w:rsid w:val="00701B93"/>
    <w:rsid w:val="00712630"/>
    <w:rsid w:val="007132FF"/>
    <w:rsid w:val="00766CB7"/>
    <w:rsid w:val="007732E5"/>
    <w:rsid w:val="007732EB"/>
    <w:rsid w:val="00785F7D"/>
    <w:rsid w:val="00794722"/>
    <w:rsid w:val="00797FE7"/>
    <w:rsid w:val="007B2558"/>
    <w:rsid w:val="007C18C8"/>
    <w:rsid w:val="007C3010"/>
    <w:rsid w:val="007F0A55"/>
    <w:rsid w:val="007F17BD"/>
    <w:rsid w:val="00815521"/>
    <w:rsid w:val="008619AC"/>
    <w:rsid w:val="00874A1A"/>
    <w:rsid w:val="00875756"/>
    <w:rsid w:val="00875959"/>
    <w:rsid w:val="00885E94"/>
    <w:rsid w:val="00886DC9"/>
    <w:rsid w:val="00894A02"/>
    <w:rsid w:val="008C143A"/>
    <w:rsid w:val="008F22C6"/>
    <w:rsid w:val="008F39FE"/>
    <w:rsid w:val="00944D14"/>
    <w:rsid w:val="00947D6F"/>
    <w:rsid w:val="0096733F"/>
    <w:rsid w:val="00983D14"/>
    <w:rsid w:val="00A10A1B"/>
    <w:rsid w:val="00A11331"/>
    <w:rsid w:val="00A30184"/>
    <w:rsid w:val="00A41EE7"/>
    <w:rsid w:val="00A4385D"/>
    <w:rsid w:val="00A5193E"/>
    <w:rsid w:val="00A520A6"/>
    <w:rsid w:val="00A55AF1"/>
    <w:rsid w:val="00A621D4"/>
    <w:rsid w:val="00A65CF1"/>
    <w:rsid w:val="00A72CAA"/>
    <w:rsid w:val="00A81757"/>
    <w:rsid w:val="00A82C25"/>
    <w:rsid w:val="00A925CB"/>
    <w:rsid w:val="00AB4C73"/>
    <w:rsid w:val="00AC559D"/>
    <w:rsid w:val="00AD2215"/>
    <w:rsid w:val="00AD292E"/>
    <w:rsid w:val="00AE3D80"/>
    <w:rsid w:val="00AE7054"/>
    <w:rsid w:val="00B12964"/>
    <w:rsid w:val="00B4000A"/>
    <w:rsid w:val="00B41E1E"/>
    <w:rsid w:val="00B47BA1"/>
    <w:rsid w:val="00B52DDA"/>
    <w:rsid w:val="00B55339"/>
    <w:rsid w:val="00B6011C"/>
    <w:rsid w:val="00B767BC"/>
    <w:rsid w:val="00B77FB3"/>
    <w:rsid w:val="00B92202"/>
    <w:rsid w:val="00BC5DFC"/>
    <w:rsid w:val="00C11CBA"/>
    <w:rsid w:val="00C16038"/>
    <w:rsid w:val="00C35235"/>
    <w:rsid w:val="00C407AF"/>
    <w:rsid w:val="00C42DFF"/>
    <w:rsid w:val="00C452FF"/>
    <w:rsid w:val="00C61251"/>
    <w:rsid w:val="00C636AC"/>
    <w:rsid w:val="00C73C65"/>
    <w:rsid w:val="00C94481"/>
    <w:rsid w:val="00CA5131"/>
    <w:rsid w:val="00CA6E3B"/>
    <w:rsid w:val="00CC3D40"/>
    <w:rsid w:val="00CC7789"/>
    <w:rsid w:val="00CD125D"/>
    <w:rsid w:val="00CF66FB"/>
    <w:rsid w:val="00D00238"/>
    <w:rsid w:val="00D26981"/>
    <w:rsid w:val="00D36E79"/>
    <w:rsid w:val="00D44579"/>
    <w:rsid w:val="00D60908"/>
    <w:rsid w:val="00D654A0"/>
    <w:rsid w:val="00D74C6A"/>
    <w:rsid w:val="00D75126"/>
    <w:rsid w:val="00D84F9B"/>
    <w:rsid w:val="00DA1B82"/>
    <w:rsid w:val="00DA473D"/>
    <w:rsid w:val="00DA7602"/>
    <w:rsid w:val="00DE4B0F"/>
    <w:rsid w:val="00DF35D7"/>
    <w:rsid w:val="00E16C3A"/>
    <w:rsid w:val="00E277DB"/>
    <w:rsid w:val="00E34F6A"/>
    <w:rsid w:val="00E41C63"/>
    <w:rsid w:val="00E41CED"/>
    <w:rsid w:val="00E620A6"/>
    <w:rsid w:val="00E72519"/>
    <w:rsid w:val="00E82CDB"/>
    <w:rsid w:val="00E948BA"/>
    <w:rsid w:val="00E95185"/>
    <w:rsid w:val="00EA3735"/>
    <w:rsid w:val="00EB1906"/>
    <w:rsid w:val="00F23147"/>
    <w:rsid w:val="00F34452"/>
    <w:rsid w:val="00F440EF"/>
    <w:rsid w:val="00F5290B"/>
    <w:rsid w:val="00F65870"/>
    <w:rsid w:val="00F71DB6"/>
    <w:rsid w:val="00F92C58"/>
    <w:rsid w:val="00FB1533"/>
    <w:rsid w:val="00FC0E61"/>
    <w:rsid w:val="00FD7319"/>
    <w:rsid w:val="00FE30F1"/>
    <w:rsid w:val="00FF6420"/>
    <w:rsid w:val="0143CE45"/>
    <w:rsid w:val="01865F77"/>
    <w:rsid w:val="018C198C"/>
    <w:rsid w:val="01B4144C"/>
    <w:rsid w:val="01D61FAA"/>
    <w:rsid w:val="01D98A4C"/>
    <w:rsid w:val="01F77986"/>
    <w:rsid w:val="029F7DED"/>
    <w:rsid w:val="02C10EC7"/>
    <w:rsid w:val="03728CC5"/>
    <w:rsid w:val="03D26D46"/>
    <w:rsid w:val="044E8E72"/>
    <w:rsid w:val="045852BE"/>
    <w:rsid w:val="045AB3D1"/>
    <w:rsid w:val="05647881"/>
    <w:rsid w:val="05AEB630"/>
    <w:rsid w:val="0656186B"/>
    <w:rsid w:val="065C61F5"/>
    <w:rsid w:val="07162850"/>
    <w:rsid w:val="074D481D"/>
    <w:rsid w:val="078B9F09"/>
    <w:rsid w:val="07C37CC7"/>
    <w:rsid w:val="07FFDF7A"/>
    <w:rsid w:val="083D67D2"/>
    <w:rsid w:val="08B3D462"/>
    <w:rsid w:val="09109B43"/>
    <w:rsid w:val="094A7B99"/>
    <w:rsid w:val="0A18FCD4"/>
    <w:rsid w:val="0A496B86"/>
    <w:rsid w:val="0AF4E600"/>
    <w:rsid w:val="0AFDC406"/>
    <w:rsid w:val="0B2D17AF"/>
    <w:rsid w:val="0D3A049E"/>
    <w:rsid w:val="0D584AD0"/>
    <w:rsid w:val="0DB35265"/>
    <w:rsid w:val="0EEF351B"/>
    <w:rsid w:val="10322D65"/>
    <w:rsid w:val="11D6D890"/>
    <w:rsid w:val="1226C02F"/>
    <w:rsid w:val="122B4AB2"/>
    <w:rsid w:val="12F7423E"/>
    <w:rsid w:val="1355EC36"/>
    <w:rsid w:val="13BE2B83"/>
    <w:rsid w:val="142293E9"/>
    <w:rsid w:val="14367696"/>
    <w:rsid w:val="14FEC3A5"/>
    <w:rsid w:val="14FF22FC"/>
    <w:rsid w:val="15241F01"/>
    <w:rsid w:val="159872F5"/>
    <w:rsid w:val="15B525C7"/>
    <w:rsid w:val="15B52BA0"/>
    <w:rsid w:val="166C6B20"/>
    <w:rsid w:val="171A1B70"/>
    <w:rsid w:val="174AF6E0"/>
    <w:rsid w:val="1781C38A"/>
    <w:rsid w:val="17CF6F5F"/>
    <w:rsid w:val="187A2C66"/>
    <w:rsid w:val="1888D2E3"/>
    <w:rsid w:val="18F79B8D"/>
    <w:rsid w:val="19079AA2"/>
    <w:rsid w:val="193A5906"/>
    <w:rsid w:val="193DA804"/>
    <w:rsid w:val="19A08FC5"/>
    <w:rsid w:val="19A55D0B"/>
    <w:rsid w:val="1A18A13A"/>
    <w:rsid w:val="1A4BFE20"/>
    <w:rsid w:val="1A759C4D"/>
    <w:rsid w:val="1A889CC3"/>
    <w:rsid w:val="1AAFD449"/>
    <w:rsid w:val="1AFABF73"/>
    <w:rsid w:val="1B2F72A0"/>
    <w:rsid w:val="1B38ACE7"/>
    <w:rsid w:val="1B4179E1"/>
    <w:rsid w:val="1BAB3107"/>
    <w:rsid w:val="1BE4714D"/>
    <w:rsid w:val="1C5B24B3"/>
    <w:rsid w:val="1C621ECA"/>
    <w:rsid w:val="1C968FD4"/>
    <w:rsid w:val="1CDBAD35"/>
    <w:rsid w:val="1CDCFDCD"/>
    <w:rsid w:val="1D9F3040"/>
    <w:rsid w:val="1E66BBFF"/>
    <w:rsid w:val="1E8E8648"/>
    <w:rsid w:val="1EE96DEA"/>
    <w:rsid w:val="1F5E31F1"/>
    <w:rsid w:val="1F8CD56F"/>
    <w:rsid w:val="205C2988"/>
    <w:rsid w:val="21141110"/>
    <w:rsid w:val="2214678E"/>
    <w:rsid w:val="2381E814"/>
    <w:rsid w:val="23A65D63"/>
    <w:rsid w:val="23C6C922"/>
    <w:rsid w:val="244AFB44"/>
    <w:rsid w:val="24846D68"/>
    <w:rsid w:val="248DA474"/>
    <w:rsid w:val="2561C599"/>
    <w:rsid w:val="2663222E"/>
    <w:rsid w:val="26F3D949"/>
    <w:rsid w:val="2762A1F3"/>
    <w:rsid w:val="28081116"/>
    <w:rsid w:val="28A9DC17"/>
    <w:rsid w:val="28B1CFF3"/>
    <w:rsid w:val="2981AFD6"/>
    <w:rsid w:val="298FE332"/>
    <w:rsid w:val="29C01B1D"/>
    <w:rsid w:val="29FE7E8B"/>
    <w:rsid w:val="2A04E12D"/>
    <w:rsid w:val="2A081B12"/>
    <w:rsid w:val="2AC4C902"/>
    <w:rsid w:val="2AC68A3B"/>
    <w:rsid w:val="2B219DAF"/>
    <w:rsid w:val="2B2C7872"/>
    <w:rsid w:val="2B5BEB7E"/>
    <w:rsid w:val="2B86A73D"/>
    <w:rsid w:val="2C0DF24F"/>
    <w:rsid w:val="2E0728D8"/>
    <w:rsid w:val="2ECAA618"/>
    <w:rsid w:val="2EF8CD40"/>
    <w:rsid w:val="2EF8D303"/>
    <w:rsid w:val="2F53ED53"/>
    <w:rsid w:val="2F5433E5"/>
    <w:rsid w:val="2F7F7A22"/>
    <w:rsid w:val="2FB85DAE"/>
    <w:rsid w:val="302A3EC4"/>
    <w:rsid w:val="309CEB72"/>
    <w:rsid w:val="3119C10F"/>
    <w:rsid w:val="312E6025"/>
    <w:rsid w:val="3164449E"/>
    <w:rsid w:val="3223E16C"/>
    <w:rsid w:val="32BD5CB0"/>
    <w:rsid w:val="346F09F3"/>
    <w:rsid w:val="35015CC5"/>
    <w:rsid w:val="35249AA1"/>
    <w:rsid w:val="35BA83B7"/>
    <w:rsid w:val="360026A5"/>
    <w:rsid w:val="36C06B02"/>
    <w:rsid w:val="36FF9DD2"/>
    <w:rsid w:val="375C7973"/>
    <w:rsid w:val="379DD340"/>
    <w:rsid w:val="37E6F78B"/>
    <w:rsid w:val="389BE707"/>
    <w:rsid w:val="389FC0F2"/>
    <w:rsid w:val="39335C6A"/>
    <w:rsid w:val="394C0EFA"/>
    <w:rsid w:val="3A4ED2DD"/>
    <w:rsid w:val="3A62A636"/>
    <w:rsid w:val="3A790876"/>
    <w:rsid w:val="3AE7DF5B"/>
    <w:rsid w:val="3B7C7E77"/>
    <w:rsid w:val="3BCD5BD4"/>
    <w:rsid w:val="3C4E02DF"/>
    <w:rsid w:val="3C83AFBC"/>
    <w:rsid w:val="3D1797F2"/>
    <w:rsid w:val="3D692C35"/>
    <w:rsid w:val="3E413564"/>
    <w:rsid w:val="3F50E461"/>
    <w:rsid w:val="3F851165"/>
    <w:rsid w:val="3FE8B376"/>
    <w:rsid w:val="3FF6B5F0"/>
    <w:rsid w:val="40616393"/>
    <w:rsid w:val="408E9B03"/>
    <w:rsid w:val="4092AD93"/>
    <w:rsid w:val="4100E5E4"/>
    <w:rsid w:val="415039C4"/>
    <w:rsid w:val="418B9BC2"/>
    <w:rsid w:val="41B3BBD2"/>
    <w:rsid w:val="4256FC27"/>
    <w:rsid w:val="42782363"/>
    <w:rsid w:val="428CD088"/>
    <w:rsid w:val="433190E4"/>
    <w:rsid w:val="461179C8"/>
    <w:rsid w:val="46DA1F1A"/>
    <w:rsid w:val="470901A9"/>
    <w:rsid w:val="470E7469"/>
    <w:rsid w:val="47185D92"/>
    <w:rsid w:val="4759DA05"/>
    <w:rsid w:val="47F23226"/>
    <w:rsid w:val="47FC3CBE"/>
    <w:rsid w:val="480508DB"/>
    <w:rsid w:val="48381737"/>
    <w:rsid w:val="4879C0F3"/>
    <w:rsid w:val="48887DB3"/>
    <w:rsid w:val="48A6B704"/>
    <w:rsid w:val="48AA44CA"/>
    <w:rsid w:val="48D9C7C5"/>
    <w:rsid w:val="4953A3A8"/>
    <w:rsid w:val="49AEB369"/>
    <w:rsid w:val="4A39EAC2"/>
    <w:rsid w:val="4B3AF041"/>
    <w:rsid w:val="4B9A8FC7"/>
    <w:rsid w:val="4BF09792"/>
    <w:rsid w:val="4C0D63A0"/>
    <w:rsid w:val="4CEE7A32"/>
    <w:rsid w:val="4D24F376"/>
    <w:rsid w:val="4D4B451D"/>
    <w:rsid w:val="4D92066D"/>
    <w:rsid w:val="4E10C98E"/>
    <w:rsid w:val="4EA96BB6"/>
    <w:rsid w:val="4FA4CEA1"/>
    <w:rsid w:val="4FA68BB1"/>
    <w:rsid w:val="4FD39703"/>
    <w:rsid w:val="501C5972"/>
    <w:rsid w:val="50936CE9"/>
    <w:rsid w:val="511059BE"/>
    <w:rsid w:val="52C26513"/>
    <w:rsid w:val="5382B764"/>
    <w:rsid w:val="539E4871"/>
    <w:rsid w:val="53F39DFD"/>
    <w:rsid w:val="53F90399"/>
    <w:rsid w:val="54B33E5A"/>
    <w:rsid w:val="55523860"/>
    <w:rsid w:val="556C11AF"/>
    <w:rsid w:val="55CF51AA"/>
    <w:rsid w:val="563E0DCD"/>
    <w:rsid w:val="56524AC7"/>
    <w:rsid w:val="566633E7"/>
    <w:rsid w:val="566E5F3B"/>
    <w:rsid w:val="56722007"/>
    <w:rsid w:val="56846E6D"/>
    <w:rsid w:val="56A2161C"/>
    <w:rsid w:val="572D5ED0"/>
    <w:rsid w:val="5863C0C2"/>
    <w:rsid w:val="58C3B080"/>
    <w:rsid w:val="5918BE33"/>
    <w:rsid w:val="59A698DA"/>
    <w:rsid w:val="59D83AB8"/>
    <w:rsid w:val="59F1F8E8"/>
    <w:rsid w:val="5A6524FA"/>
    <w:rsid w:val="5B74A0EC"/>
    <w:rsid w:val="5B80BDAD"/>
    <w:rsid w:val="5B8DC949"/>
    <w:rsid w:val="5C7E4E47"/>
    <w:rsid w:val="5C95076B"/>
    <w:rsid w:val="5D9B7093"/>
    <w:rsid w:val="5DE72CD9"/>
    <w:rsid w:val="5DEC4584"/>
    <w:rsid w:val="5E271E88"/>
    <w:rsid w:val="5E30D7CC"/>
    <w:rsid w:val="5F3760AB"/>
    <w:rsid w:val="5F566217"/>
    <w:rsid w:val="5F5C3CA2"/>
    <w:rsid w:val="5F8194B8"/>
    <w:rsid w:val="5FBB4FDE"/>
    <w:rsid w:val="6022F008"/>
    <w:rsid w:val="602FD005"/>
    <w:rsid w:val="609640DD"/>
    <w:rsid w:val="60AA35FB"/>
    <w:rsid w:val="60E19793"/>
    <w:rsid w:val="614587F5"/>
    <w:rsid w:val="61928CCB"/>
    <w:rsid w:val="61A8774F"/>
    <w:rsid w:val="62147678"/>
    <w:rsid w:val="623EB489"/>
    <w:rsid w:val="6251A8FC"/>
    <w:rsid w:val="62CBEA7C"/>
    <w:rsid w:val="62FA8FAB"/>
    <w:rsid w:val="62FD69DC"/>
    <w:rsid w:val="63ABB85C"/>
    <w:rsid w:val="63D21025"/>
    <w:rsid w:val="63E0AB0D"/>
    <w:rsid w:val="64919634"/>
    <w:rsid w:val="659E7AAF"/>
    <w:rsid w:val="65AFB48E"/>
    <w:rsid w:val="65C83F25"/>
    <w:rsid w:val="65F890F1"/>
    <w:rsid w:val="6621E642"/>
    <w:rsid w:val="6700DDCD"/>
    <w:rsid w:val="6763D644"/>
    <w:rsid w:val="67861AD8"/>
    <w:rsid w:val="68197FDC"/>
    <w:rsid w:val="68526557"/>
    <w:rsid w:val="68E9F68B"/>
    <w:rsid w:val="6963A948"/>
    <w:rsid w:val="69D1E62D"/>
    <w:rsid w:val="6ACA3A0F"/>
    <w:rsid w:val="6B5471A2"/>
    <w:rsid w:val="6C476C6E"/>
    <w:rsid w:val="6CB3723F"/>
    <w:rsid w:val="6CD771DC"/>
    <w:rsid w:val="6D516CE5"/>
    <w:rsid w:val="6D555A74"/>
    <w:rsid w:val="6DAE072F"/>
    <w:rsid w:val="6DB61456"/>
    <w:rsid w:val="6E1A0A7A"/>
    <w:rsid w:val="6E21EA56"/>
    <w:rsid w:val="6E481FD5"/>
    <w:rsid w:val="6E52B15F"/>
    <w:rsid w:val="6FE3F036"/>
    <w:rsid w:val="703DFBD8"/>
    <w:rsid w:val="70C9E6D9"/>
    <w:rsid w:val="70F5CB92"/>
    <w:rsid w:val="71AF6451"/>
    <w:rsid w:val="71B8AB13"/>
    <w:rsid w:val="71BB3DDD"/>
    <w:rsid w:val="71CD2222"/>
    <w:rsid w:val="7235A45B"/>
    <w:rsid w:val="725A9175"/>
    <w:rsid w:val="73456994"/>
    <w:rsid w:val="73801C76"/>
    <w:rsid w:val="7383EE80"/>
    <w:rsid w:val="73A5DD88"/>
    <w:rsid w:val="73D72AEE"/>
    <w:rsid w:val="74D3F3A3"/>
    <w:rsid w:val="74F8395B"/>
    <w:rsid w:val="751B3F5D"/>
    <w:rsid w:val="7542609F"/>
    <w:rsid w:val="75B56A14"/>
    <w:rsid w:val="75CCDA98"/>
    <w:rsid w:val="75F11747"/>
    <w:rsid w:val="76535280"/>
    <w:rsid w:val="765E9EE6"/>
    <w:rsid w:val="7681451D"/>
    <w:rsid w:val="76BA8435"/>
    <w:rsid w:val="77837BE7"/>
    <w:rsid w:val="77C33BE0"/>
    <w:rsid w:val="77DBC28E"/>
    <w:rsid w:val="78AC81A0"/>
    <w:rsid w:val="78FF5BB8"/>
    <w:rsid w:val="793F9770"/>
    <w:rsid w:val="79572C36"/>
    <w:rsid w:val="799EB46D"/>
    <w:rsid w:val="79BC98F2"/>
    <w:rsid w:val="7A0246E1"/>
    <w:rsid w:val="7A1A9DE0"/>
    <w:rsid w:val="7A81E538"/>
    <w:rsid w:val="7AFB3AF4"/>
    <w:rsid w:val="7B136350"/>
    <w:rsid w:val="7B442492"/>
    <w:rsid w:val="7B9879C6"/>
    <w:rsid w:val="7BF970B3"/>
    <w:rsid w:val="7C676B9F"/>
    <w:rsid w:val="7CAF33B1"/>
    <w:rsid w:val="7D81A7F1"/>
    <w:rsid w:val="7DC4C3CA"/>
    <w:rsid w:val="7E43285A"/>
    <w:rsid w:val="7E4B0412"/>
    <w:rsid w:val="7FAE9C20"/>
    <w:rsid w:val="7FBF0A3D"/>
    <w:rsid w:val="7FC8E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7C87B6"/>
  <w15:docId w15:val="{6D08EF72-6BE0-4CA3-8FCA-AF099DBC5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3">
    <w:name w:val="heading 3"/>
    <w:basedOn w:val="Normalny"/>
    <w:next w:val="Normalny"/>
    <w:link w:val="Nagwek3Znak"/>
    <w:qFormat/>
    <w:rsid w:val="00385201"/>
    <w:pPr>
      <w:keepNext/>
      <w:tabs>
        <w:tab w:val="left" w:pos="709"/>
      </w:tabs>
      <w:spacing w:after="0" w:line="240" w:lineRule="auto"/>
      <w:jc w:val="center"/>
      <w:outlineLvl w:val="2"/>
    </w:pPr>
    <w:rPr>
      <w:rFonts w:ascii="Arial" w:eastAsia="Times New Roman" w:hAnsi="Arial" w:cs="Arial"/>
      <w:b/>
      <w:bCs/>
      <w:sz w:val="16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NagwekZnak">
    <w:name w:val="Nagłówek Znak"/>
    <w:link w:val="Nagwek"/>
    <w:rsid w:val="006A2A41"/>
    <w:rPr>
      <w:rFonts w:ascii="Calibri" w:eastAsia="Calibri" w:hAnsi="Calibri" w:cs="Times New Roman"/>
      <w:lang w:val="x-none"/>
    </w:rPr>
  </w:style>
  <w:style w:type="paragraph" w:styleId="Stopka">
    <w:name w:val="footer"/>
    <w:basedOn w:val="Normalny"/>
    <w:link w:val="StopkaZnak"/>
    <w:unhideWhenUsed/>
    <w:rsid w:val="006A2A41"/>
    <w:pPr>
      <w:tabs>
        <w:tab w:val="center" w:pos="4536"/>
        <w:tab w:val="right" w:pos="9072"/>
      </w:tabs>
      <w:spacing w:after="200" w:line="276" w:lineRule="auto"/>
    </w:pPr>
    <w:rPr>
      <w:lang w:val="x-none"/>
    </w:rPr>
  </w:style>
  <w:style w:type="character" w:customStyle="1" w:styleId="StopkaZnak">
    <w:name w:val="Stopka Znak"/>
    <w:link w:val="Stopka"/>
    <w:rsid w:val="006A2A41"/>
    <w:rPr>
      <w:rFonts w:ascii="Calibri" w:eastAsia="Calibri" w:hAnsi="Calibri" w:cs="Times New Roman"/>
      <w:lang w:val="x-none"/>
    </w:rPr>
  </w:style>
  <w:style w:type="paragraph" w:styleId="Tekstpodstawowy">
    <w:name w:val="Body Text"/>
    <w:basedOn w:val="Normalny"/>
    <w:link w:val="TekstpodstawowyZnak"/>
    <w:rsid w:val="006A2A41"/>
    <w:pPr>
      <w:tabs>
        <w:tab w:val="left" w:pos="284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rsid w:val="006A2A41"/>
    <w:rPr>
      <w:rFonts w:ascii="Times New Roman" w:eastAsia="Calibri" w:hAnsi="Times New Roman" w:cs="Times New Roman"/>
      <w:sz w:val="24"/>
    </w:rPr>
  </w:style>
  <w:style w:type="paragraph" w:styleId="Akapitzlist">
    <w:name w:val="List Paragraph"/>
    <w:basedOn w:val="Normalny"/>
    <w:uiPriority w:val="34"/>
    <w:qFormat/>
    <w:rsid w:val="006A2A41"/>
    <w:pPr>
      <w:spacing w:after="200" w:line="276" w:lineRule="auto"/>
      <w:ind w:left="708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191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1914EB"/>
    <w:rPr>
      <w:rFonts w:ascii="Segoe UI" w:hAnsi="Segoe UI" w:cs="Segoe UI"/>
      <w:sz w:val="18"/>
      <w:szCs w:val="18"/>
      <w:lang w:eastAsia="en-US"/>
    </w:rPr>
  </w:style>
  <w:style w:type="character" w:customStyle="1" w:styleId="Nagwek3Znak">
    <w:name w:val="Nagłówek 3 Znak"/>
    <w:link w:val="Nagwek3"/>
    <w:rsid w:val="00385201"/>
    <w:rPr>
      <w:rFonts w:ascii="Arial" w:eastAsia="Times New Roman" w:hAnsi="Arial" w:cs="Arial"/>
      <w:b/>
      <w:bCs/>
      <w:sz w:val="16"/>
    </w:rPr>
  </w:style>
  <w:style w:type="table" w:styleId="Tabela-Siatka">
    <w:name w:val="Table Grid"/>
    <w:basedOn w:val="Standardowy"/>
    <w:uiPriority w:val="59"/>
    <w:rsid w:val="00815521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815521"/>
  </w:style>
  <w:style w:type="character" w:styleId="Odwoaniedokomentarza">
    <w:name w:val="annotation reference"/>
    <w:uiPriority w:val="99"/>
    <w:semiHidden/>
    <w:unhideWhenUsed/>
    <w:rsid w:val="00DA1B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A1B82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DA1B82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A1B82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DA1B82"/>
    <w:rPr>
      <w:b/>
      <w:bCs/>
      <w:lang w:eastAsia="en-US"/>
    </w:rPr>
  </w:style>
  <w:style w:type="character" w:styleId="Hipercze">
    <w:name w:val="Hyperlink"/>
    <w:uiPriority w:val="99"/>
    <w:unhideWhenUsed/>
    <w:rsid w:val="00DA1B82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C42DFF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3D7761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34FE0F0A6ACBD42992D079B2B45B708" ma:contentTypeVersion="9" ma:contentTypeDescription="Utwórz nowy dokument." ma:contentTypeScope="" ma:versionID="de09ec4b092e29dfca571dd442f46838">
  <xsd:schema xmlns:xsd="http://www.w3.org/2001/XMLSchema" xmlns:xs="http://www.w3.org/2001/XMLSchema" xmlns:p="http://schemas.microsoft.com/office/2006/metadata/properties" xmlns:ns2="5baf6026-f0f2-4334-849c-d2a7dacd6f59" xmlns:ns3="bacf5b00-f5ce-4201-b7b1-7a861160f4df" targetNamespace="http://schemas.microsoft.com/office/2006/metadata/properties" ma:root="true" ma:fieldsID="411325c7417cb3f67239d7d061132684" ns2:_="" ns3:_="">
    <xsd:import namespace="5baf6026-f0f2-4334-849c-d2a7dacd6f59"/>
    <xsd:import namespace="bacf5b00-f5ce-4201-b7b1-7a861160f4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f6026-f0f2-4334-849c-d2a7dacd6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f5b00-f5ce-4201-b7b1-7a861160f4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47BA91-45CB-442C-8FBD-6BC02A17B5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af6026-f0f2-4334-849c-d2a7dacd6f59"/>
    <ds:schemaRef ds:uri="bacf5b00-f5ce-4201-b7b1-7a861160f4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826D45-B81B-47CF-A0B0-59F4ACBAACD9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7CF733A-7D5D-4267-BDFB-141E620F82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22C8167-E3EC-45E0-8EAE-D6A9E0C599C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EB855B2-BF3C-4D86-B533-CB26A7A3D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H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 Sładkowska-Rybka</dc:creator>
  <cp:lastModifiedBy>Angelika Matuszek</cp:lastModifiedBy>
  <cp:revision>2</cp:revision>
  <cp:lastPrinted>2024-01-31T10:52:00Z</cp:lastPrinted>
  <dcterms:created xsi:type="dcterms:W3CDTF">2024-04-18T07:37:00Z</dcterms:created>
  <dcterms:modified xsi:type="dcterms:W3CDTF">2024-04-18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Beata Sładkowska-Rybka</vt:lpwstr>
  </property>
  <property fmtid="{D5CDD505-2E9C-101B-9397-08002B2CF9AE}" pid="3" name="xd_Signature">
    <vt:lpwstr/>
  </property>
  <property fmtid="{D5CDD505-2E9C-101B-9397-08002B2CF9AE}" pid="4" name="Order">
    <vt:lpwstr>7800.00000000000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display_urn:schemas-microsoft-com:office:office#Author">
    <vt:lpwstr>Beata Sładkowska-Rybka</vt:lpwstr>
  </property>
  <property fmtid="{D5CDD505-2E9C-101B-9397-08002B2CF9AE}" pid="9" name="_SourceUrl">
    <vt:lpwstr/>
  </property>
  <property fmtid="{D5CDD505-2E9C-101B-9397-08002B2CF9AE}" pid="10" name="ContentTypeId">
    <vt:lpwstr>0x010100734FE0F0A6ACBD42992D079B2B45B708</vt:lpwstr>
  </property>
</Properties>
</file>